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A2D6FF" w14:textId="2F1EBBFA" w:rsidR="0006055E" w:rsidRPr="00F53EDF" w:rsidRDefault="000672DA" w:rsidP="0006055E">
      <w:pPr>
        <w:jc w:val="center"/>
        <w:rPr>
          <w:rFonts w:ascii="Arial" w:hAnsi="Arial" w:cs="Arial"/>
          <w:color w:val="0060A8"/>
          <w:sz w:val="36"/>
          <w:szCs w:val="36"/>
        </w:rPr>
      </w:pPr>
      <w:r>
        <w:rPr>
          <w:rFonts w:ascii="Arial" w:hAnsi="Arial" w:cs="Arial"/>
          <w:color w:val="0060A8"/>
          <w:sz w:val="36"/>
          <w:szCs w:val="36"/>
        </w:rPr>
        <w:t xml:space="preserve">Required Assignment </w:t>
      </w:r>
      <w:r w:rsidR="00DE0976">
        <w:rPr>
          <w:rFonts w:ascii="Arial" w:hAnsi="Arial" w:cs="Arial"/>
          <w:color w:val="0060A8"/>
          <w:sz w:val="36"/>
          <w:szCs w:val="36"/>
        </w:rPr>
        <w:t>2.4</w:t>
      </w:r>
      <w:r>
        <w:rPr>
          <w:rFonts w:ascii="Arial" w:hAnsi="Arial" w:cs="Arial"/>
          <w:color w:val="0060A8"/>
          <w:sz w:val="36"/>
          <w:szCs w:val="36"/>
        </w:rPr>
        <w:t xml:space="preserve">: </w:t>
      </w:r>
      <w:r w:rsidR="0072329A">
        <w:rPr>
          <w:rFonts w:ascii="Arial" w:hAnsi="Arial" w:cs="Arial"/>
          <w:color w:val="0060A8"/>
          <w:sz w:val="36"/>
          <w:szCs w:val="36"/>
        </w:rPr>
        <w:br/>
      </w:r>
      <w:r w:rsidR="00DE0976">
        <w:rPr>
          <w:rFonts w:ascii="Arial" w:hAnsi="Arial" w:cs="Arial"/>
          <w:color w:val="0060A8"/>
          <w:sz w:val="36"/>
          <w:szCs w:val="36"/>
        </w:rPr>
        <w:t>Leverage the Product Development Process to Build an Effective New Offering at Your Workplace</w:t>
      </w:r>
    </w:p>
    <w:p w14:paraId="3A1EAB43" w14:textId="3C3E37CF" w:rsidR="0006055E" w:rsidRDefault="004F3861" w:rsidP="00D9026C">
      <w:pPr>
        <w:jc w:val="center"/>
        <w:rPr>
          <w:rFonts w:ascii="Arial" w:hAnsi="Arial" w:cs="Arial"/>
          <w:b/>
          <w:bCs/>
          <w:sz w:val="28"/>
          <w:szCs w:val="28"/>
        </w:rPr>
      </w:pPr>
      <w:r>
        <w:rPr>
          <w:rFonts w:ascii="Arial" w:hAnsi="Arial" w:cs="Arial"/>
          <w:b/>
          <w:bCs/>
          <w:sz w:val="28"/>
          <w:szCs w:val="28"/>
        </w:rPr>
        <w:t>&lt;</w:t>
      </w:r>
      <w:proofErr w:type="spellStart"/>
      <w:r w:rsidR="00311D58">
        <w:rPr>
          <w:rFonts w:ascii="Arial" w:hAnsi="Arial" w:cs="Arial"/>
          <w:b/>
          <w:bCs/>
          <w:sz w:val="28"/>
          <w:szCs w:val="28"/>
        </w:rPr>
        <w:t>Rupam</w:t>
      </w:r>
      <w:proofErr w:type="spellEnd"/>
      <w:r w:rsidR="00311D58">
        <w:rPr>
          <w:rFonts w:ascii="Arial" w:hAnsi="Arial" w:cs="Arial"/>
          <w:b/>
          <w:bCs/>
          <w:sz w:val="28"/>
          <w:szCs w:val="28"/>
        </w:rPr>
        <w:t xml:space="preserve"> </w:t>
      </w:r>
      <w:proofErr w:type="spellStart"/>
      <w:r w:rsidR="00311D58">
        <w:rPr>
          <w:rFonts w:ascii="Arial" w:hAnsi="Arial" w:cs="Arial"/>
          <w:b/>
          <w:bCs/>
          <w:sz w:val="28"/>
          <w:szCs w:val="28"/>
        </w:rPr>
        <w:t>Chatterje</w:t>
      </w:r>
      <w:proofErr w:type="spellEnd"/>
      <w:r w:rsidR="00D9026C">
        <w:rPr>
          <w:rFonts w:ascii="Arial" w:hAnsi="Arial" w:cs="Arial"/>
          <w:b/>
          <w:bCs/>
          <w:sz w:val="28"/>
          <w:szCs w:val="28"/>
        </w:rPr>
        <w:t>&gt;</w:t>
      </w:r>
    </w:p>
    <w:p w14:paraId="45157F8E" w14:textId="2EF3B940" w:rsidR="009F0A2C" w:rsidRDefault="009F0A2C">
      <w:pPr>
        <w:rPr>
          <w:rFonts w:ascii="Arial" w:hAnsi="Arial" w:cs="Arial"/>
          <w:b/>
          <w:bCs/>
          <w:color w:val="0060A8"/>
        </w:rPr>
      </w:pPr>
      <w:r>
        <w:rPr>
          <w:rFonts w:ascii="Arial" w:hAnsi="Arial" w:cs="Arial"/>
          <w:b/>
          <w:bCs/>
          <w:color w:val="0060A8"/>
        </w:rPr>
        <w:t>Suggested time:</w:t>
      </w:r>
      <w:r w:rsidRPr="009F0A2C">
        <w:rPr>
          <w:rFonts w:ascii="Arial" w:hAnsi="Arial" w:cs="Arial"/>
        </w:rPr>
        <w:t xml:space="preserve"> </w:t>
      </w:r>
      <w:r w:rsidR="00BD69D3">
        <w:rPr>
          <w:rFonts w:ascii="Arial" w:hAnsi="Arial" w:cs="Arial"/>
        </w:rPr>
        <w:t>120</w:t>
      </w:r>
      <w:r w:rsidRPr="009F0A2C">
        <w:rPr>
          <w:rFonts w:ascii="Arial" w:hAnsi="Arial" w:cs="Arial"/>
        </w:rPr>
        <w:t xml:space="preserve"> minutes</w:t>
      </w:r>
    </w:p>
    <w:p w14:paraId="10ACC7E2" w14:textId="51C164D7" w:rsidR="00D9026C" w:rsidRDefault="00D9026C">
      <w:pPr>
        <w:rPr>
          <w:rFonts w:ascii="Arial" w:hAnsi="Arial" w:cs="Arial"/>
          <w:b/>
          <w:bCs/>
          <w:color w:val="0060A8"/>
        </w:rPr>
      </w:pPr>
      <w:r w:rsidRPr="003854AE">
        <w:rPr>
          <w:rFonts w:ascii="Arial" w:hAnsi="Arial" w:cs="Arial"/>
          <w:b/>
          <w:bCs/>
          <w:color w:val="0060A8"/>
        </w:rPr>
        <w:t>Assignment Instructions</w:t>
      </w:r>
    </w:p>
    <w:p w14:paraId="676167F5" w14:textId="77777777" w:rsidR="00DE0976" w:rsidRPr="00DE0976" w:rsidRDefault="00DE0976" w:rsidP="00DE0976">
      <w:pPr>
        <w:spacing w:after="0" w:line="240" w:lineRule="auto"/>
        <w:textAlignment w:val="baseline"/>
        <w:rPr>
          <w:rFonts w:ascii="Segoe UI" w:eastAsia="Times New Roman" w:hAnsi="Segoe UI" w:cs="Segoe UI"/>
          <w:sz w:val="18"/>
          <w:szCs w:val="18"/>
          <w:lang w:eastAsia="en-IN"/>
        </w:rPr>
      </w:pPr>
      <w:r w:rsidRPr="00DE0976">
        <w:rPr>
          <w:rFonts w:ascii="Arial" w:eastAsia="Times New Roman" w:hAnsi="Arial" w:cs="Arial"/>
          <w:lang w:val="en" w:eastAsia="en-IN"/>
        </w:rPr>
        <w:t>Assume you have an idea, of a new product, that you wish to work upon within your current organization. Out of excitement, you emailed your CEO with all the brainstorm-dump, which he replied to saying, “Please send an executive brief of what you wanted to be built, why, and how”.</w:t>
      </w:r>
      <w:r w:rsidRPr="00DE0976">
        <w:rPr>
          <w:rFonts w:ascii="Arial" w:eastAsia="Times New Roman" w:hAnsi="Arial" w:cs="Arial"/>
          <w:lang w:eastAsia="en-IN"/>
        </w:rPr>
        <w:t> </w:t>
      </w:r>
    </w:p>
    <w:p w14:paraId="1EDE0F07" w14:textId="77777777" w:rsidR="00DE0976" w:rsidRPr="00DE0976" w:rsidRDefault="00DE0976" w:rsidP="00DE0976">
      <w:pPr>
        <w:spacing w:after="0" w:line="240" w:lineRule="auto"/>
        <w:textAlignment w:val="baseline"/>
        <w:rPr>
          <w:rFonts w:ascii="Segoe UI" w:eastAsia="Times New Roman" w:hAnsi="Segoe UI" w:cs="Segoe UI"/>
          <w:sz w:val="18"/>
          <w:szCs w:val="18"/>
          <w:lang w:eastAsia="en-IN"/>
        </w:rPr>
      </w:pPr>
      <w:r w:rsidRPr="00DE0976">
        <w:rPr>
          <w:rFonts w:ascii="Arial" w:eastAsia="Times New Roman" w:hAnsi="Arial" w:cs="Arial"/>
          <w:lang w:eastAsia="en-IN"/>
        </w:rPr>
        <w:t> </w:t>
      </w:r>
    </w:p>
    <w:p w14:paraId="47F33E08" w14:textId="0CF9AB37" w:rsidR="00DE0976" w:rsidRDefault="00DE0976" w:rsidP="00DE0976">
      <w:pPr>
        <w:spacing w:after="0" w:line="240" w:lineRule="auto"/>
        <w:textAlignment w:val="baseline"/>
        <w:rPr>
          <w:rFonts w:ascii="Arial" w:eastAsia="Times New Roman" w:hAnsi="Arial" w:cs="Arial"/>
          <w:lang w:val="en" w:eastAsia="en-IN"/>
        </w:rPr>
      </w:pPr>
      <w:r w:rsidRPr="00DE0976">
        <w:rPr>
          <w:rFonts w:ascii="Arial" w:eastAsia="Times New Roman" w:hAnsi="Arial" w:cs="Arial"/>
          <w:lang w:val="en" w:eastAsia="en-IN"/>
        </w:rPr>
        <w:t>Through this assignment, you will create a brief document about this new product offering you’d like to be built. Th</w:t>
      </w:r>
      <w:r>
        <w:rPr>
          <w:rFonts w:ascii="Arial" w:eastAsia="Times New Roman" w:hAnsi="Arial" w:cs="Arial"/>
          <w:lang w:val="en" w:eastAsia="en-IN"/>
        </w:rPr>
        <w:t>is</w:t>
      </w:r>
      <w:r w:rsidRPr="00DE0976">
        <w:rPr>
          <w:rFonts w:ascii="Arial" w:eastAsia="Times New Roman" w:hAnsi="Arial" w:cs="Arial"/>
          <w:lang w:val="en" w:eastAsia="en-IN"/>
        </w:rPr>
        <w:t> template document has different sections (with examples of what you can write) that requires you to fill in your thought-process for how you would execute each step from idea to launch. </w:t>
      </w:r>
      <w:r w:rsidRPr="00DE0976">
        <w:rPr>
          <w:rFonts w:ascii="Arial" w:eastAsia="Times New Roman" w:hAnsi="Arial" w:cs="Arial"/>
          <w:lang w:eastAsia="en-IN"/>
        </w:rPr>
        <w:t> </w:t>
      </w:r>
      <w:r w:rsidRPr="00DE0976">
        <w:rPr>
          <w:rFonts w:ascii="Arial" w:eastAsia="Times New Roman" w:hAnsi="Arial" w:cs="Arial"/>
          <w:lang w:eastAsia="en-IN"/>
        </w:rPr>
        <w:br/>
      </w:r>
      <w:r w:rsidRPr="00DE0976">
        <w:rPr>
          <w:rFonts w:ascii="Arial" w:eastAsia="Times New Roman" w:hAnsi="Arial" w:cs="Arial"/>
          <w:lang w:val="en" w:eastAsia="en-IN"/>
        </w:rPr>
        <w:t> </w:t>
      </w:r>
      <w:r w:rsidRPr="00DE0976">
        <w:rPr>
          <w:rFonts w:ascii="Arial" w:eastAsia="Times New Roman" w:hAnsi="Arial" w:cs="Arial"/>
          <w:lang w:eastAsia="en-IN"/>
        </w:rPr>
        <w:t> </w:t>
      </w:r>
      <w:r w:rsidRPr="00DE0976">
        <w:rPr>
          <w:rFonts w:ascii="Arial" w:eastAsia="Times New Roman" w:hAnsi="Arial" w:cs="Arial"/>
          <w:lang w:eastAsia="en-IN"/>
        </w:rPr>
        <w:br/>
      </w:r>
      <w:r w:rsidRPr="00DE0976">
        <w:rPr>
          <w:rFonts w:ascii="Arial" w:eastAsia="Times New Roman" w:hAnsi="Arial" w:cs="Arial"/>
          <w:lang w:val="en" w:eastAsia="en-IN"/>
        </w:rPr>
        <w:t>This is your chance to shine. Impress your CEO!</w:t>
      </w:r>
    </w:p>
    <w:p w14:paraId="612A2489" w14:textId="77777777" w:rsidR="00DE0976" w:rsidRPr="00DE0976" w:rsidRDefault="00DE0976" w:rsidP="00DE0976">
      <w:pPr>
        <w:spacing w:after="0" w:line="240" w:lineRule="auto"/>
        <w:textAlignment w:val="baseline"/>
        <w:rPr>
          <w:rFonts w:ascii="Segoe UI" w:eastAsia="Times New Roman" w:hAnsi="Segoe UI" w:cs="Segoe UI"/>
          <w:sz w:val="18"/>
          <w:szCs w:val="18"/>
          <w:lang w:eastAsia="en-IN"/>
        </w:rPr>
      </w:pPr>
    </w:p>
    <w:p w14:paraId="322EA8E8" w14:textId="110DE3D4" w:rsidR="00350318" w:rsidRDefault="001B7329" w:rsidP="000E384C">
      <w:pPr>
        <w:rPr>
          <w:rFonts w:ascii="Arial" w:hAnsi="Arial" w:cs="Arial"/>
          <w:i/>
          <w:iCs/>
        </w:rPr>
      </w:pPr>
      <w:r w:rsidRPr="001B7329">
        <w:rPr>
          <w:rFonts w:ascii="Arial" w:hAnsi="Arial" w:cs="Arial"/>
          <w:b/>
          <w:bCs/>
          <w:i/>
          <w:iCs/>
        </w:rPr>
        <w:t>Note</w:t>
      </w:r>
      <w:r w:rsidRPr="001B7329">
        <w:rPr>
          <w:rFonts w:ascii="Arial" w:hAnsi="Arial" w:cs="Arial"/>
          <w:i/>
          <w:iCs/>
        </w:rPr>
        <w:t>: This is a required assignment and counts towards your programme completion.</w:t>
      </w:r>
    </w:p>
    <w:p w14:paraId="5CE9F662" w14:textId="77777777" w:rsidR="00DE0976" w:rsidRDefault="00DE0976" w:rsidP="000E384C">
      <w:pPr>
        <w:rPr>
          <w:rFonts w:ascii="Arial" w:hAnsi="Arial" w:cs="Arial"/>
          <w:i/>
          <w:iCs/>
        </w:rPr>
      </w:pPr>
    </w:p>
    <w:p w14:paraId="4DCBF1F5" w14:textId="77777777" w:rsidR="00BD69D3" w:rsidRPr="004B4E92" w:rsidRDefault="00BD69D3" w:rsidP="00BD69D3">
      <w:pPr>
        <w:rPr>
          <w:rFonts w:ascii="Arial" w:hAnsi="Arial" w:cs="Arial"/>
          <w:b/>
          <w:bCs/>
        </w:rPr>
      </w:pPr>
      <w:r w:rsidRPr="004B4E92">
        <w:rPr>
          <w:rFonts w:ascii="Arial" w:hAnsi="Arial" w:cs="Arial"/>
          <w:b/>
          <w:bCs/>
          <w:i/>
          <w:iCs/>
          <w:noProof/>
          <w:lang w:val="en-US"/>
        </w:rPr>
        <mc:AlternateContent>
          <mc:Choice Requires="wps">
            <w:drawing>
              <wp:anchor distT="0" distB="0" distL="114300" distR="114300" simplePos="0" relativeHeight="251675648" behindDoc="0" locked="0" layoutInCell="1" allowOverlap="1" wp14:anchorId="134B9417" wp14:editId="1040B26D">
                <wp:simplePos x="0" y="0"/>
                <wp:positionH relativeFrom="margin">
                  <wp:align>left</wp:align>
                </wp:positionH>
                <wp:positionV relativeFrom="paragraph">
                  <wp:posOffset>241300</wp:posOffset>
                </wp:positionV>
                <wp:extent cx="5882640" cy="3505200"/>
                <wp:effectExtent l="0" t="0" r="22860" b="19050"/>
                <wp:wrapNone/>
                <wp:docPr id="1" name="Text Box 1"/>
                <wp:cNvGraphicFramePr/>
                <a:graphic xmlns:a="http://schemas.openxmlformats.org/drawingml/2006/main">
                  <a:graphicData uri="http://schemas.microsoft.com/office/word/2010/wordprocessingShape">
                    <wps:wsp>
                      <wps:cNvSpPr txBox="1"/>
                      <wps:spPr>
                        <a:xfrm>
                          <a:off x="0" y="0"/>
                          <a:ext cx="5882640" cy="3505200"/>
                        </a:xfrm>
                        <a:prstGeom prst="rect">
                          <a:avLst/>
                        </a:prstGeom>
                        <a:solidFill>
                          <a:schemeClr val="lt1"/>
                        </a:solidFill>
                        <a:ln w="6350">
                          <a:solidFill>
                            <a:prstClr val="black"/>
                          </a:solidFill>
                        </a:ln>
                      </wps:spPr>
                      <wps:txbx>
                        <w:txbxContent>
                          <w:p w14:paraId="14AF2819" w14:textId="02C6BDBB" w:rsidR="0061056B" w:rsidRDefault="0061056B" w:rsidP="00A8497F">
                            <w:pPr>
                              <w:pStyle w:val="ListParagraph"/>
                              <w:rPr>
                                <w:lang w:val="en-US"/>
                              </w:rPr>
                            </w:pPr>
                          </w:p>
                          <w:p w14:paraId="1D695453" w14:textId="00880182" w:rsidR="0061056B" w:rsidRDefault="0061056B" w:rsidP="00A8497F">
                            <w:pPr>
                              <w:pStyle w:val="ListParagraph"/>
                              <w:rPr>
                                <w:lang w:val="en-US"/>
                              </w:rPr>
                            </w:pPr>
                            <w:r>
                              <w:rPr>
                                <w:lang w:val="en-US"/>
                              </w:rPr>
                              <w:t xml:space="preserve">Many Businesses large or small </w:t>
                            </w:r>
                            <w:r w:rsidR="00B31832">
                              <w:rPr>
                                <w:lang w:val="en-US"/>
                              </w:rPr>
                              <w:t>entities,</w:t>
                            </w:r>
                            <w:r>
                              <w:rPr>
                                <w:lang w:val="en-US"/>
                              </w:rPr>
                              <w:t xml:space="preserve"> merchants always face trouble in giving salary in cash to the employees as most of the employees </w:t>
                            </w:r>
                            <w:r w:rsidR="000432DC">
                              <w:rPr>
                                <w:lang w:val="en-US"/>
                              </w:rPr>
                              <w:t>does not</w:t>
                            </w:r>
                            <w:r>
                              <w:rPr>
                                <w:lang w:val="en-US"/>
                              </w:rPr>
                              <w:t xml:space="preserve"> hold bank accounts. To ease their problem we are coming with the idea to launch cashless salary through </w:t>
                            </w:r>
                            <w:r w:rsidR="000432DC">
                              <w:rPr>
                                <w:lang w:val="en-US"/>
                              </w:rPr>
                              <w:t>prepaid</w:t>
                            </w:r>
                            <w:r>
                              <w:rPr>
                                <w:lang w:val="en-US"/>
                              </w:rPr>
                              <w:t xml:space="preserve"> </w:t>
                            </w:r>
                            <w:r w:rsidR="000432DC">
                              <w:rPr>
                                <w:lang w:val="en-US"/>
                              </w:rPr>
                              <w:t xml:space="preserve">card. </w:t>
                            </w:r>
                            <w:r>
                              <w:rPr>
                                <w:lang w:val="en-US"/>
                              </w:rPr>
                              <w:t xml:space="preserve">Employers need to open Business account and register the prepaid cards against the employees with the business account. Currently Employees have to open a savings </w:t>
                            </w:r>
                            <w:r w:rsidR="000432DC">
                              <w:rPr>
                                <w:lang w:val="en-US"/>
                              </w:rPr>
                              <w:t>or current</w:t>
                            </w:r>
                            <w:r>
                              <w:rPr>
                                <w:lang w:val="en-US"/>
                              </w:rPr>
                              <w:t xml:space="preserve"> account to receive the salary. With this solution they can use their existing bank accounts. Target customers are whoever working in unorganized </w:t>
                            </w:r>
                            <w:r w:rsidR="000432DC">
                              <w:rPr>
                                <w:lang w:val="en-US"/>
                              </w:rPr>
                              <w:t xml:space="preserve">sectors. </w:t>
                            </w:r>
                            <w:r>
                              <w:rPr>
                                <w:lang w:val="en-US"/>
                              </w:rPr>
                              <w:t xml:space="preserve">The product is eyeing to replace traditional WPS payroll management system. Current competitors are working on cashless mechanism to transfer money to bank </w:t>
                            </w:r>
                            <w:r w:rsidR="000432DC">
                              <w:rPr>
                                <w:lang w:val="en-US"/>
                              </w:rPr>
                              <w:t xml:space="preserve">accounts. </w:t>
                            </w:r>
                            <w:r>
                              <w:rPr>
                                <w:lang w:val="en-US"/>
                              </w:rPr>
                              <w:t xml:space="preserve">Through Our product consumers can use their cashless payroll cards to withdraw cash from their existing </w:t>
                            </w:r>
                            <w:r w:rsidR="000432DC">
                              <w:rPr>
                                <w:lang w:val="en-US"/>
                              </w:rPr>
                              <w:t xml:space="preserve">accounts. </w:t>
                            </w:r>
                            <w:r>
                              <w:rPr>
                                <w:lang w:val="en-US"/>
                              </w:rPr>
                              <w:t xml:space="preserve">The product has the ability to capitalize on </w:t>
                            </w:r>
                            <w:r w:rsidR="000432DC">
                              <w:rPr>
                                <w:lang w:val="en-US"/>
                              </w:rPr>
                              <w:t>south</w:t>
                            </w:r>
                            <w:r>
                              <w:rPr>
                                <w:lang w:val="en-US"/>
                              </w:rPr>
                              <w:t xml:space="preserve"> </w:t>
                            </w:r>
                            <w:r w:rsidR="000432DC">
                              <w:rPr>
                                <w:lang w:val="en-US"/>
                              </w:rPr>
                              <w:t>East</w:t>
                            </w:r>
                            <w:r>
                              <w:rPr>
                                <w:lang w:val="en-US"/>
                              </w:rPr>
                              <w:t xml:space="preserve"> Asian market and Gulf as there is no major players working on cashless payroll. We are eyeing for to develop market in Gulf and India where 45 % are unorganized workers.  We will try to penetrate the market in Europe as our future rollout. Our initial milestone is to reach 1 million </w:t>
                            </w:r>
                            <w:r w:rsidR="000432DC">
                              <w:rPr>
                                <w:lang w:val="en-US"/>
                              </w:rPr>
                              <w:t xml:space="preserve">Consumers. </w:t>
                            </w:r>
                            <w:r>
                              <w:rPr>
                                <w:lang w:val="en-US"/>
                              </w:rPr>
                              <w:t xml:space="preserve">Try to bring </w:t>
                            </w:r>
                            <w:r w:rsidR="000432DC">
                              <w:rPr>
                                <w:lang w:val="en-US"/>
                              </w:rPr>
                              <w:t>mid-scale</w:t>
                            </w:r>
                            <w:r>
                              <w:rPr>
                                <w:lang w:val="en-US"/>
                              </w:rPr>
                              <w:t xml:space="preserve"> businesses on board who recruits major workforce. We will start with surveys among 2 tier and </w:t>
                            </w:r>
                            <w:r w:rsidR="000432DC">
                              <w:rPr>
                                <w:lang w:val="en-US"/>
                              </w:rPr>
                              <w:t>metropolitan</w:t>
                            </w:r>
                            <w:r>
                              <w:rPr>
                                <w:lang w:val="en-US"/>
                              </w:rPr>
                              <w:t xml:space="preserve"> cities</w:t>
                            </w:r>
                          </w:p>
                          <w:p w14:paraId="256ACB50" w14:textId="77777777" w:rsidR="0061056B" w:rsidRDefault="0061056B" w:rsidP="00BD69D3">
                            <w:pPr>
                              <w:pStyle w:val="ListParagraph"/>
                              <w:rPr>
                                <w:lang w:val="en-US"/>
                              </w:rPr>
                            </w:pPr>
                          </w:p>
                          <w:p w14:paraId="0D068293" w14:textId="77777777" w:rsidR="0061056B" w:rsidRPr="004B4E92" w:rsidRDefault="0061056B" w:rsidP="00BD69D3">
                            <w:pPr>
                              <w:pStyle w:val="ListParagraph"/>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4B9417" id="_x0000_t202" coordsize="21600,21600" o:spt="202" path="m,l,21600r21600,l21600,xe">
                <v:stroke joinstyle="miter"/>
                <v:path gradientshapeok="t" o:connecttype="rect"/>
              </v:shapetype>
              <v:shape id="Text Box 1" o:spid="_x0000_s1026" type="#_x0000_t202" style="position:absolute;margin-left:0;margin-top:19pt;width:463.2pt;height:276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" fillcolor="white [3201]" strokeweight=".5pt">
                <v:textbox>
                  <w:txbxContent>
                    <w:p w14:paraId="14AF2819" w14:textId="02C6BDBB" w:rsidR="0061056B" w:rsidRDefault="0061056B" w:rsidP="00A8497F">
                      <w:pPr>
                        <w:pStyle w:val="ListParagraph"/>
                        <w:rPr>
                          <w:lang w:val="en-US"/>
                        </w:rPr>
                      </w:pPr>
                    </w:p>
                    <w:p w14:paraId="1D695453" w14:textId="00880182" w:rsidR="0061056B" w:rsidRDefault="0061056B" w:rsidP="00A8497F">
                      <w:pPr>
                        <w:pStyle w:val="ListParagraph"/>
                        <w:rPr>
                          <w:lang w:val="en-US"/>
                        </w:rPr>
                      </w:pPr>
                      <w:r>
                        <w:rPr>
                          <w:lang w:val="en-US"/>
                        </w:rPr>
                        <w:t xml:space="preserve">Many Businesses large or small </w:t>
                      </w:r>
                      <w:r w:rsidR="00B31832">
                        <w:rPr>
                          <w:lang w:val="en-US"/>
                        </w:rPr>
                        <w:t>entities,</w:t>
                      </w:r>
                      <w:r>
                        <w:rPr>
                          <w:lang w:val="en-US"/>
                        </w:rPr>
                        <w:t xml:space="preserve"> merchants always face trouble in giving salary in cash to the employees as most of the employees </w:t>
                      </w:r>
                      <w:r w:rsidR="000432DC">
                        <w:rPr>
                          <w:lang w:val="en-US"/>
                        </w:rPr>
                        <w:t>does not</w:t>
                      </w:r>
                      <w:r>
                        <w:rPr>
                          <w:lang w:val="en-US"/>
                        </w:rPr>
                        <w:t xml:space="preserve"> hold bank accounts. To ease their problem we are coming with the idea to launch cashless salary through </w:t>
                      </w:r>
                      <w:r w:rsidR="000432DC">
                        <w:rPr>
                          <w:lang w:val="en-US"/>
                        </w:rPr>
                        <w:t>prepaid</w:t>
                      </w:r>
                      <w:r>
                        <w:rPr>
                          <w:lang w:val="en-US"/>
                        </w:rPr>
                        <w:t xml:space="preserve"> </w:t>
                      </w:r>
                      <w:r w:rsidR="000432DC">
                        <w:rPr>
                          <w:lang w:val="en-US"/>
                        </w:rPr>
                        <w:t xml:space="preserve">card. </w:t>
                      </w:r>
                      <w:r>
                        <w:rPr>
                          <w:lang w:val="en-US"/>
                        </w:rPr>
                        <w:t xml:space="preserve">Employers need to open Business account and register the prepaid cards against the employees with the business account. Currently Employees have to open a savings </w:t>
                      </w:r>
                      <w:r w:rsidR="000432DC">
                        <w:rPr>
                          <w:lang w:val="en-US"/>
                        </w:rPr>
                        <w:t>or current</w:t>
                      </w:r>
                      <w:r>
                        <w:rPr>
                          <w:lang w:val="en-US"/>
                        </w:rPr>
                        <w:t xml:space="preserve"> account to receive the salary. With this solution they can use their existing bank accounts. Target customers are whoever working in unorganized </w:t>
                      </w:r>
                      <w:r w:rsidR="000432DC">
                        <w:rPr>
                          <w:lang w:val="en-US"/>
                        </w:rPr>
                        <w:t xml:space="preserve">sectors. </w:t>
                      </w:r>
                      <w:r>
                        <w:rPr>
                          <w:lang w:val="en-US"/>
                        </w:rPr>
                        <w:t xml:space="preserve">The product is eyeing to replace traditional WPS payroll management system. Current competitors are working on cashless mechanism to transfer money to bank </w:t>
                      </w:r>
                      <w:r w:rsidR="000432DC">
                        <w:rPr>
                          <w:lang w:val="en-US"/>
                        </w:rPr>
                        <w:t xml:space="preserve">accounts. </w:t>
                      </w:r>
                      <w:r>
                        <w:rPr>
                          <w:lang w:val="en-US"/>
                        </w:rPr>
                        <w:t xml:space="preserve">Through Our product consumers can use their cashless payroll cards to withdraw cash from their existing </w:t>
                      </w:r>
                      <w:r w:rsidR="000432DC">
                        <w:rPr>
                          <w:lang w:val="en-US"/>
                        </w:rPr>
                        <w:t xml:space="preserve">accounts. </w:t>
                      </w:r>
                      <w:r>
                        <w:rPr>
                          <w:lang w:val="en-US"/>
                        </w:rPr>
                        <w:t xml:space="preserve">The product has the ability to capitalize on </w:t>
                      </w:r>
                      <w:r w:rsidR="000432DC">
                        <w:rPr>
                          <w:lang w:val="en-US"/>
                        </w:rPr>
                        <w:t>south</w:t>
                      </w:r>
                      <w:r>
                        <w:rPr>
                          <w:lang w:val="en-US"/>
                        </w:rPr>
                        <w:t xml:space="preserve"> </w:t>
                      </w:r>
                      <w:r w:rsidR="000432DC">
                        <w:rPr>
                          <w:lang w:val="en-US"/>
                        </w:rPr>
                        <w:t>East</w:t>
                      </w:r>
                      <w:r>
                        <w:rPr>
                          <w:lang w:val="en-US"/>
                        </w:rPr>
                        <w:t xml:space="preserve"> Asian market and Gulf as there is no major players working on cashless payroll. We are eyeing for to develop market in Gulf and India where 45 % are unorganized workers.  We will try to penetrate the market in Europe as our future rollout. Our initial milestone is to reach 1 million </w:t>
                      </w:r>
                      <w:r w:rsidR="000432DC">
                        <w:rPr>
                          <w:lang w:val="en-US"/>
                        </w:rPr>
                        <w:t xml:space="preserve">Consumers. </w:t>
                      </w:r>
                      <w:r>
                        <w:rPr>
                          <w:lang w:val="en-US"/>
                        </w:rPr>
                        <w:t xml:space="preserve">Try to bring </w:t>
                      </w:r>
                      <w:r w:rsidR="000432DC">
                        <w:rPr>
                          <w:lang w:val="en-US"/>
                        </w:rPr>
                        <w:t>mid-scale</w:t>
                      </w:r>
                      <w:r>
                        <w:rPr>
                          <w:lang w:val="en-US"/>
                        </w:rPr>
                        <w:t xml:space="preserve"> businesses on board who recruits major workforce. We will start with surveys among 2 tier and </w:t>
                      </w:r>
                      <w:r w:rsidR="000432DC">
                        <w:rPr>
                          <w:lang w:val="en-US"/>
                        </w:rPr>
                        <w:t>metropolitan</w:t>
                      </w:r>
                      <w:r>
                        <w:rPr>
                          <w:lang w:val="en-US"/>
                        </w:rPr>
                        <w:t xml:space="preserve"> cities</w:t>
                      </w:r>
                    </w:p>
                    <w:p w14:paraId="256ACB50" w14:textId="77777777" w:rsidR="0061056B" w:rsidRDefault="0061056B" w:rsidP="00BD69D3">
                      <w:pPr>
                        <w:pStyle w:val="ListParagraph"/>
                        <w:rPr>
                          <w:lang w:val="en-US"/>
                        </w:rPr>
                      </w:pPr>
                    </w:p>
                    <w:p w14:paraId="0D068293" w14:textId="77777777" w:rsidR="0061056B" w:rsidRPr="004B4E92" w:rsidRDefault="0061056B" w:rsidP="00BD69D3">
                      <w:pPr>
                        <w:pStyle w:val="ListParagraph"/>
                        <w:rPr>
                          <w:lang w:val="en-US"/>
                        </w:rPr>
                      </w:pPr>
                    </w:p>
                  </w:txbxContent>
                </v:textbox>
                <w10:wrap anchorx="margin"/>
              </v:shape>
            </w:pict>
          </mc:Fallback>
        </mc:AlternateContent>
      </w:r>
      <w:r>
        <w:rPr>
          <w:rFonts w:ascii="Arial" w:hAnsi="Arial" w:cs="Arial"/>
          <w:b/>
          <w:bCs/>
        </w:rPr>
        <w:t>Idea</w:t>
      </w:r>
    </w:p>
    <w:p w14:paraId="240E1275" w14:textId="77777777" w:rsidR="00BD69D3" w:rsidRDefault="00BD69D3" w:rsidP="00BD69D3">
      <w:pPr>
        <w:rPr>
          <w:rFonts w:ascii="Arial" w:hAnsi="Arial" w:cs="Arial"/>
          <w:b/>
          <w:bCs/>
        </w:rPr>
      </w:pPr>
    </w:p>
    <w:p w14:paraId="4AE6CCCC" w14:textId="77777777" w:rsidR="00BD69D3" w:rsidRDefault="00BD69D3" w:rsidP="00BD69D3">
      <w:pPr>
        <w:rPr>
          <w:rFonts w:ascii="Arial" w:hAnsi="Arial" w:cs="Arial"/>
          <w:b/>
          <w:bCs/>
        </w:rPr>
      </w:pPr>
    </w:p>
    <w:p w14:paraId="0195E0CD" w14:textId="288DFE91" w:rsidR="00BD69D3" w:rsidRDefault="00BD69D3" w:rsidP="000E384C">
      <w:pPr>
        <w:rPr>
          <w:rFonts w:ascii="Arial" w:hAnsi="Arial" w:cs="Arial"/>
          <w:b/>
          <w:bCs/>
        </w:rPr>
      </w:pPr>
    </w:p>
    <w:p w14:paraId="6A6BBEB7" w14:textId="4280729C" w:rsidR="00BD69D3" w:rsidRDefault="00BD69D3" w:rsidP="000E384C">
      <w:pPr>
        <w:rPr>
          <w:rFonts w:ascii="Arial" w:hAnsi="Arial" w:cs="Arial"/>
          <w:b/>
          <w:bCs/>
        </w:rPr>
      </w:pPr>
    </w:p>
    <w:p w14:paraId="54B99560" w14:textId="6EA46162" w:rsidR="00BD69D3" w:rsidRDefault="00BD69D3" w:rsidP="000E384C">
      <w:pPr>
        <w:rPr>
          <w:rFonts w:ascii="Arial" w:hAnsi="Arial" w:cs="Arial"/>
          <w:b/>
          <w:bCs/>
        </w:rPr>
      </w:pPr>
    </w:p>
    <w:p w14:paraId="3338E0D1" w14:textId="28158147" w:rsidR="00BD69D3" w:rsidRDefault="00BD69D3" w:rsidP="000E384C">
      <w:pPr>
        <w:rPr>
          <w:rFonts w:ascii="Arial" w:hAnsi="Arial" w:cs="Arial"/>
          <w:b/>
          <w:bCs/>
        </w:rPr>
      </w:pPr>
    </w:p>
    <w:p w14:paraId="5C0D41FB" w14:textId="03A91513" w:rsidR="00BD69D3" w:rsidRDefault="00BD69D3" w:rsidP="000E384C">
      <w:pPr>
        <w:rPr>
          <w:rFonts w:ascii="Arial" w:hAnsi="Arial" w:cs="Arial"/>
          <w:b/>
          <w:bCs/>
        </w:rPr>
      </w:pPr>
    </w:p>
    <w:p w14:paraId="089A3A0B" w14:textId="1FB17E0E" w:rsidR="00BD69D3" w:rsidRDefault="00BD69D3" w:rsidP="000E384C">
      <w:pPr>
        <w:rPr>
          <w:rFonts w:ascii="Arial" w:hAnsi="Arial" w:cs="Arial"/>
          <w:b/>
          <w:bCs/>
        </w:rPr>
      </w:pPr>
    </w:p>
    <w:p w14:paraId="773DB28E" w14:textId="14F7D8C4" w:rsidR="00BD69D3" w:rsidRDefault="00BD69D3" w:rsidP="000E384C">
      <w:pPr>
        <w:rPr>
          <w:rFonts w:ascii="Arial" w:hAnsi="Arial" w:cs="Arial"/>
          <w:b/>
          <w:bCs/>
        </w:rPr>
      </w:pPr>
    </w:p>
    <w:p w14:paraId="03438F54" w14:textId="51DE3EDD" w:rsidR="00BD69D3" w:rsidRDefault="00BD69D3" w:rsidP="000E384C">
      <w:pPr>
        <w:rPr>
          <w:rFonts w:ascii="Arial" w:hAnsi="Arial" w:cs="Arial"/>
          <w:b/>
          <w:bCs/>
        </w:rPr>
      </w:pPr>
    </w:p>
    <w:p w14:paraId="561E8AB7" w14:textId="6CBC6492" w:rsidR="00BD69D3" w:rsidRDefault="00BD69D3" w:rsidP="000E384C">
      <w:pPr>
        <w:rPr>
          <w:rFonts w:ascii="Arial" w:hAnsi="Arial" w:cs="Arial"/>
          <w:b/>
          <w:bCs/>
        </w:rPr>
      </w:pPr>
    </w:p>
    <w:p w14:paraId="126B29EE" w14:textId="343450B9" w:rsidR="00BD69D3" w:rsidRDefault="00BD69D3" w:rsidP="000E384C">
      <w:pPr>
        <w:rPr>
          <w:rFonts w:ascii="Arial" w:hAnsi="Arial" w:cs="Arial"/>
          <w:b/>
          <w:bCs/>
        </w:rPr>
      </w:pPr>
    </w:p>
    <w:p w14:paraId="3B1569C2" w14:textId="37D9F709" w:rsidR="0025244E" w:rsidRPr="00DE0976" w:rsidRDefault="004B4E92" w:rsidP="000E384C">
      <w:pPr>
        <w:rPr>
          <w:rFonts w:ascii="Arial" w:hAnsi="Arial" w:cs="Arial"/>
          <w:b/>
          <w:bCs/>
        </w:rPr>
      </w:pPr>
      <w:r>
        <w:rPr>
          <w:rFonts w:ascii="Arial" w:hAnsi="Arial" w:cs="Arial"/>
          <w:i/>
          <w:iCs/>
          <w:noProof/>
          <w:lang w:val="en-US"/>
        </w:rPr>
        <w:lastRenderedPageBreak/>
        <mc:AlternateContent>
          <mc:Choice Requires="wps">
            <w:drawing>
              <wp:anchor distT="0" distB="0" distL="114300" distR="114300" simplePos="0" relativeHeight="251669504" behindDoc="0" locked="0" layoutInCell="1" allowOverlap="1" wp14:anchorId="651DD337" wp14:editId="5AD9582D">
                <wp:simplePos x="0" y="0"/>
                <wp:positionH relativeFrom="margin">
                  <wp:align>right</wp:align>
                </wp:positionH>
                <wp:positionV relativeFrom="paragraph">
                  <wp:posOffset>222250</wp:posOffset>
                </wp:positionV>
                <wp:extent cx="5928360" cy="3406140"/>
                <wp:effectExtent l="0" t="0" r="15240" b="22860"/>
                <wp:wrapNone/>
                <wp:docPr id="11" name="Text Box 11"/>
                <wp:cNvGraphicFramePr/>
                <a:graphic xmlns:a="http://schemas.openxmlformats.org/drawingml/2006/main">
                  <a:graphicData uri="http://schemas.microsoft.com/office/word/2010/wordprocessingShape">
                    <wps:wsp>
                      <wps:cNvSpPr txBox="1"/>
                      <wps:spPr>
                        <a:xfrm>
                          <a:off x="0" y="0"/>
                          <a:ext cx="5928360" cy="3406140"/>
                        </a:xfrm>
                        <a:prstGeom prst="rect">
                          <a:avLst/>
                        </a:prstGeom>
                        <a:solidFill>
                          <a:schemeClr val="lt1"/>
                        </a:solidFill>
                        <a:ln w="6350">
                          <a:solidFill>
                            <a:prstClr val="black"/>
                          </a:solidFill>
                        </a:ln>
                      </wps:spPr>
                      <wps:txbx>
                        <w:txbxContent>
                          <w:p w14:paraId="74F586E5" w14:textId="0B2CCFA6" w:rsidR="0061056B" w:rsidRPr="00221F03" w:rsidRDefault="0061056B" w:rsidP="00DE0976">
                            <w:pPr>
                              <w:pStyle w:val="ListParagraph"/>
                              <w:numPr>
                                <w:ilvl w:val="0"/>
                                <w:numId w:val="9"/>
                              </w:numPr>
                              <w:rPr>
                                <w:lang w:val="en-US"/>
                              </w:rPr>
                            </w:pPr>
                            <w:r>
                              <w:t>Vision: Building a global cashless payroll</w:t>
                            </w:r>
                          </w:p>
                          <w:p w14:paraId="1F6D2014" w14:textId="0E1A0DBF" w:rsidR="0061056B" w:rsidRPr="00A07782" w:rsidRDefault="0061056B" w:rsidP="00DE0976">
                            <w:pPr>
                              <w:pStyle w:val="ListParagraph"/>
                              <w:numPr>
                                <w:ilvl w:val="0"/>
                                <w:numId w:val="9"/>
                              </w:numPr>
                              <w:rPr>
                                <w:lang w:val="en-US"/>
                              </w:rPr>
                            </w:pPr>
                            <w:r>
                              <w:t>Mission: Empowering Unorganised And MSME employees to ease their salary credit anytime anywhere</w:t>
                            </w:r>
                          </w:p>
                          <w:p w14:paraId="188E135C" w14:textId="1BF075CC" w:rsidR="0061056B" w:rsidRPr="00A07782" w:rsidRDefault="0061056B" w:rsidP="00DE0976">
                            <w:pPr>
                              <w:pStyle w:val="ListParagraph"/>
                              <w:numPr>
                                <w:ilvl w:val="0"/>
                                <w:numId w:val="9"/>
                              </w:numPr>
                              <w:rPr>
                                <w:lang w:val="en-US"/>
                              </w:rPr>
                            </w:pPr>
                            <w:r>
                              <w:t>Creating User Persona capturing traits ,the essential need ,pain points and the behaviour</w:t>
                            </w:r>
                          </w:p>
                          <w:p w14:paraId="72E3CAB4" w14:textId="02369CFC" w:rsidR="0061056B" w:rsidRPr="00882A7F" w:rsidRDefault="0061056B" w:rsidP="00DE0976">
                            <w:pPr>
                              <w:pStyle w:val="ListParagraph"/>
                              <w:numPr>
                                <w:ilvl w:val="0"/>
                                <w:numId w:val="9"/>
                              </w:numPr>
                              <w:rPr>
                                <w:lang w:val="en-US"/>
                              </w:rPr>
                            </w:pPr>
                            <w:r>
                              <w:t>Competitor analysis-Current platforms provide cashless transfer through UPI and prepaid cards for transaction. Features what we are providing without opening any account employees can draw their salary at any time and also can use the card as prepaid card who comes with cashback , loyalty program and discount on ecommerce sites</w:t>
                            </w:r>
                          </w:p>
                          <w:p w14:paraId="1D938288" w14:textId="300CD0A4" w:rsidR="0061056B" w:rsidRPr="00882A7F" w:rsidRDefault="0061056B" w:rsidP="00882A7F">
                            <w:pPr>
                              <w:pStyle w:val="ListParagraph"/>
                              <w:numPr>
                                <w:ilvl w:val="0"/>
                                <w:numId w:val="9"/>
                              </w:numPr>
                              <w:rPr>
                                <w:lang w:val="en-US"/>
                              </w:rPr>
                            </w:pPr>
                            <w:r w:rsidRPr="00BC728A">
                              <w:t>Select group of users to interact with the prototype or MVP. Observe their behaviour and collect feedback on usability and functionality</w:t>
                            </w:r>
                          </w:p>
                          <w:p w14:paraId="76ACFC37" w14:textId="79967666" w:rsidR="0061056B" w:rsidRDefault="0061056B" w:rsidP="00882A7F">
                            <w:pPr>
                              <w:pStyle w:val="ListParagraph"/>
                              <w:numPr>
                                <w:ilvl w:val="0"/>
                                <w:numId w:val="9"/>
                              </w:numPr>
                            </w:pPr>
                            <w:r w:rsidRPr="00882A7F">
                              <w:t>Determine the workload and estimated timeline and whether</w:t>
                            </w:r>
                            <w:r>
                              <w:t xml:space="preserve"> we</w:t>
                            </w:r>
                            <w:r w:rsidRPr="00882A7F">
                              <w:t xml:space="preserve"> have the resources to achieve goal.</w:t>
                            </w:r>
                          </w:p>
                          <w:p w14:paraId="0DC6C359" w14:textId="69F9FF75" w:rsidR="0061056B" w:rsidRDefault="0061056B" w:rsidP="00ED6E61">
                            <w:pPr>
                              <w:pStyle w:val="ListParagraph"/>
                              <w:numPr>
                                <w:ilvl w:val="0"/>
                                <w:numId w:val="9"/>
                              </w:numPr>
                            </w:pPr>
                            <w:r w:rsidRPr="00882A7F">
                              <w:t xml:space="preserve">Determine if there are any barriers to the new product development process before it’s created. Eliminating these barriers will ensure </w:t>
                            </w:r>
                            <w:r w:rsidR="000432DC" w:rsidRPr="00882A7F">
                              <w:t>that</w:t>
                            </w:r>
                            <w:r w:rsidR="000432DC">
                              <w:t xml:space="preserve"> </w:t>
                            </w:r>
                            <w:r w:rsidR="000432DC" w:rsidRPr="00882A7F">
                              <w:t>product</w:t>
                            </w:r>
                            <w:r w:rsidRPr="00882A7F">
                              <w:t xml:space="preserve"> is launched on time.</w:t>
                            </w:r>
                          </w:p>
                          <w:p w14:paraId="306BDC5E" w14:textId="6AE647FF" w:rsidR="009D68FB" w:rsidRDefault="009D68FB" w:rsidP="00ED6E61">
                            <w:pPr>
                              <w:pStyle w:val="ListParagraph"/>
                              <w:numPr>
                                <w:ilvl w:val="0"/>
                                <w:numId w:val="9"/>
                              </w:numPr>
                            </w:pPr>
                            <w:r>
                              <w:t>We will collect end user perspective in terms of product feedback ,pricing and will decide to iterate on the product strategy and come up with alternative plan if required</w:t>
                            </w:r>
                          </w:p>
                          <w:p w14:paraId="370D091F" w14:textId="2B80129E" w:rsidR="0061056B" w:rsidRPr="00882A7F" w:rsidRDefault="0061056B" w:rsidP="00ED6E61">
                            <w:pPr>
                              <w:pStyle w:val="ListParagraph"/>
                              <w:numPr>
                                <w:ilvl w:val="0"/>
                                <w:numId w:val="9"/>
                              </w:numPr>
                            </w:pPr>
                            <w:r>
                              <w:t>Come up with minimal viable product</w:t>
                            </w:r>
                            <w:r w:rsidRPr="00882A7F">
                              <w:t xml:space="preserve"> </w:t>
                            </w:r>
                          </w:p>
                          <w:p w14:paraId="2C7D6C7C" w14:textId="32443EF1" w:rsidR="0061056B" w:rsidRDefault="0061056B" w:rsidP="00221F03">
                            <w:pPr>
                              <w:rPr>
                                <w:lang w:val="en-US"/>
                              </w:rPr>
                            </w:pPr>
                          </w:p>
                          <w:p w14:paraId="7F2F8015" w14:textId="77777777" w:rsidR="0061056B" w:rsidRPr="00221F03" w:rsidRDefault="0061056B" w:rsidP="00221F03">
                            <w:pPr>
                              <w:rPr>
                                <w:lang w:val="en-US"/>
                              </w:rPr>
                            </w:pPr>
                          </w:p>
                          <w:p w14:paraId="4BC86A44" w14:textId="77777777" w:rsidR="0061056B" w:rsidRPr="00E83809" w:rsidRDefault="0061056B" w:rsidP="00E83809">
                            <w:pPr>
                              <w:rPr>
                                <w:lang w:val="en-US"/>
                              </w:rPr>
                            </w:pPr>
                          </w:p>
                          <w:p w14:paraId="3B248AE1" w14:textId="77777777" w:rsidR="0061056B" w:rsidRPr="00DD472B" w:rsidRDefault="0061056B" w:rsidP="0025244E">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DD337" id="Text Box 11" o:spid="_x0000_s1027" type="#_x0000_t202" style="position:absolute;margin-left:415.6pt;margin-top:17.5pt;width:466.8pt;height:268.2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" fillcolor="white [3201]" strokeweight=".5pt">
                <v:textbox>
                  <w:txbxContent>
                    <w:p w14:paraId="74F586E5" w14:textId="0B2CCFA6" w:rsidR="0061056B" w:rsidRPr="00221F03" w:rsidRDefault="0061056B" w:rsidP="00DE0976">
                      <w:pPr>
                        <w:pStyle w:val="ListParagraph"/>
                        <w:numPr>
                          <w:ilvl w:val="0"/>
                          <w:numId w:val="9"/>
                        </w:numPr>
                        <w:rPr>
                          <w:lang w:val="en-US"/>
                        </w:rPr>
                      </w:pPr>
                      <w:r>
                        <w:t>Vision: Building a global cashless payroll</w:t>
                      </w:r>
                    </w:p>
                    <w:p w14:paraId="1F6D2014" w14:textId="0E1A0DBF" w:rsidR="0061056B" w:rsidRPr="00A07782" w:rsidRDefault="0061056B" w:rsidP="00DE0976">
                      <w:pPr>
                        <w:pStyle w:val="ListParagraph"/>
                        <w:numPr>
                          <w:ilvl w:val="0"/>
                          <w:numId w:val="9"/>
                        </w:numPr>
                        <w:rPr>
                          <w:lang w:val="en-US"/>
                        </w:rPr>
                      </w:pPr>
                      <w:r>
                        <w:t>Mission: Empowering Unorganised And MSME employees to ease their salary credit anytime anywhere</w:t>
                      </w:r>
                    </w:p>
                    <w:p w14:paraId="188E135C" w14:textId="1BF075CC" w:rsidR="0061056B" w:rsidRPr="00A07782" w:rsidRDefault="0061056B" w:rsidP="00DE0976">
                      <w:pPr>
                        <w:pStyle w:val="ListParagraph"/>
                        <w:numPr>
                          <w:ilvl w:val="0"/>
                          <w:numId w:val="9"/>
                        </w:numPr>
                        <w:rPr>
                          <w:lang w:val="en-US"/>
                        </w:rPr>
                      </w:pPr>
                      <w:r>
                        <w:t>Creating User Persona capturing traits ,the essential need ,pain points and the behaviour</w:t>
                      </w:r>
                    </w:p>
                    <w:p w14:paraId="72E3CAB4" w14:textId="02369CFC" w:rsidR="0061056B" w:rsidRPr="00882A7F" w:rsidRDefault="0061056B" w:rsidP="00DE0976">
                      <w:pPr>
                        <w:pStyle w:val="ListParagraph"/>
                        <w:numPr>
                          <w:ilvl w:val="0"/>
                          <w:numId w:val="9"/>
                        </w:numPr>
                        <w:rPr>
                          <w:lang w:val="en-US"/>
                        </w:rPr>
                      </w:pPr>
                      <w:r>
                        <w:t>Competitor analysis-Current platforms provide cashless transfer through UPI and prepaid cards for transaction. Features what we are providing without opening any account employees can draw their salary at any time and also can use the card as prepaid card who comes with cashback , loyalty program and discount on ecommerce sites</w:t>
                      </w:r>
                    </w:p>
                    <w:p w14:paraId="1D938288" w14:textId="300CD0A4" w:rsidR="0061056B" w:rsidRPr="00882A7F" w:rsidRDefault="0061056B" w:rsidP="00882A7F">
                      <w:pPr>
                        <w:pStyle w:val="ListParagraph"/>
                        <w:numPr>
                          <w:ilvl w:val="0"/>
                          <w:numId w:val="9"/>
                        </w:numPr>
                        <w:rPr>
                          <w:lang w:val="en-US"/>
                        </w:rPr>
                      </w:pPr>
                      <w:r w:rsidRPr="00BC728A">
                        <w:t>Select group of users to interact with the prototype or MVP. Observe their behaviour and collect feedback on usability and functionality</w:t>
                      </w:r>
                    </w:p>
                    <w:p w14:paraId="76ACFC37" w14:textId="79967666" w:rsidR="0061056B" w:rsidRDefault="0061056B" w:rsidP="00882A7F">
                      <w:pPr>
                        <w:pStyle w:val="ListParagraph"/>
                        <w:numPr>
                          <w:ilvl w:val="0"/>
                          <w:numId w:val="9"/>
                        </w:numPr>
                      </w:pPr>
                      <w:r w:rsidRPr="00882A7F">
                        <w:t>Determine the workload and estimated timeline and whether</w:t>
                      </w:r>
                      <w:r>
                        <w:t xml:space="preserve"> we</w:t>
                      </w:r>
                      <w:r w:rsidRPr="00882A7F">
                        <w:t xml:space="preserve"> have the resources to achieve goal.</w:t>
                      </w:r>
                    </w:p>
                    <w:p w14:paraId="0DC6C359" w14:textId="69F9FF75" w:rsidR="0061056B" w:rsidRDefault="0061056B" w:rsidP="00ED6E61">
                      <w:pPr>
                        <w:pStyle w:val="ListParagraph"/>
                        <w:numPr>
                          <w:ilvl w:val="0"/>
                          <w:numId w:val="9"/>
                        </w:numPr>
                      </w:pPr>
                      <w:r w:rsidRPr="00882A7F">
                        <w:t xml:space="preserve">Determine if there are any barriers to the new product development process before it’s created. Eliminating these barriers will ensure </w:t>
                      </w:r>
                      <w:r w:rsidR="000432DC" w:rsidRPr="00882A7F">
                        <w:t>that</w:t>
                      </w:r>
                      <w:r w:rsidR="000432DC">
                        <w:t xml:space="preserve"> </w:t>
                      </w:r>
                      <w:r w:rsidR="000432DC" w:rsidRPr="00882A7F">
                        <w:t>product</w:t>
                      </w:r>
                      <w:r w:rsidRPr="00882A7F">
                        <w:t xml:space="preserve"> is launched on time.</w:t>
                      </w:r>
                    </w:p>
                    <w:p w14:paraId="306BDC5E" w14:textId="6AE647FF" w:rsidR="009D68FB" w:rsidRDefault="009D68FB" w:rsidP="00ED6E61">
                      <w:pPr>
                        <w:pStyle w:val="ListParagraph"/>
                        <w:numPr>
                          <w:ilvl w:val="0"/>
                          <w:numId w:val="9"/>
                        </w:numPr>
                      </w:pPr>
                      <w:r>
                        <w:t>We will collect end user perspective in terms of product feedback ,pricing and will decide to iterate on the product strategy and come up with alternative plan if required</w:t>
                      </w:r>
                    </w:p>
                    <w:p w14:paraId="370D091F" w14:textId="2B80129E" w:rsidR="0061056B" w:rsidRPr="00882A7F" w:rsidRDefault="0061056B" w:rsidP="00ED6E61">
                      <w:pPr>
                        <w:pStyle w:val="ListParagraph"/>
                        <w:numPr>
                          <w:ilvl w:val="0"/>
                          <w:numId w:val="9"/>
                        </w:numPr>
                      </w:pPr>
                      <w:r>
                        <w:t>Come up with minimal viable product</w:t>
                      </w:r>
                      <w:r w:rsidRPr="00882A7F">
                        <w:t xml:space="preserve"> </w:t>
                      </w:r>
                    </w:p>
                    <w:p w14:paraId="2C7D6C7C" w14:textId="32443EF1" w:rsidR="0061056B" w:rsidRDefault="0061056B" w:rsidP="00221F03">
                      <w:pPr>
                        <w:rPr>
                          <w:lang w:val="en-US"/>
                        </w:rPr>
                      </w:pPr>
                    </w:p>
                    <w:p w14:paraId="7F2F8015" w14:textId="77777777" w:rsidR="0061056B" w:rsidRPr="00221F03" w:rsidRDefault="0061056B" w:rsidP="00221F03">
                      <w:pPr>
                        <w:rPr>
                          <w:lang w:val="en-US"/>
                        </w:rPr>
                      </w:pPr>
                    </w:p>
                    <w:p w14:paraId="4BC86A44" w14:textId="77777777" w:rsidR="0061056B" w:rsidRPr="00E83809" w:rsidRDefault="0061056B" w:rsidP="00E83809">
                      <w:pPr>
                        <w:rPr>
                          <w:lang w:val="en-US"/>
                        </w:rPr>
                      </w:pPr>
                    </w:p>
                    <w:p w14:paraId="3B248AE1" w14:textId="77777777" w:rsidR="0061056B" w:rsidRPr="00DD472B" w:rsidRDefault="0061056B" w:rsidP="0025244E">
                      <w:pPr>
                        <w:rPr>
                          <w:lang w:val="en-US"/>
                        </w:rPr>
                      </w:pPr>
                    </w:p>
                  </w:txbxContent>
                </v:textbox>
                <w10:wrap anchorx="margin"/>
              </v:shape>
            </w:pict>
          </mc:Fallback>
        </mc:AlternateContent>
      </w:r>
      <w:r w:rsidR="00BD69D3">
        <w:rPr>
          <w:rFonts w:ascii="Arial" w:hAnsi="Arial" w:cs="Arial"/>
          <w:b/>
          <w:bCs/>
        </w:rPr>
        <w:t>Concept</w:t>
      </w:r>
    </w:p>
    <w:p w14:paraId="2A0CD025" w14:textId="18E5999D" w:rsidR="00350318" w:rsidRDefault="00350318" w:rsidP="000E384C">
      <w:pPr>
        <w:rPr>
          <w:rFonts w:ascii="Arial" w:hAnsi="Arial" w:cs="Arial"/>
          <w:i/>
          <w:iCs/>
        </w:rPr>
      </w:pPr>
    </w:p>
    <w:p w14:paraId="52454C91" w14:textId="7406D43A" w:rsidR="00350318" w:rsidRDefault="00350318" w:rsidP="000E384C">
      <w:pPr>
        <w:rPr>
          <w:rFonts w:ascii="Arial" w:hAnsi="Arial" w:cs="Arial"/>
          <w:i/>
          <w:iCs/>
        </w:rPr>
      </w:pPr>
    </w:p>
    <w:p w14:paraId="0D83A30E" w14:textId="0E130C7B" w:rsidR="0048206B" w:rsidRDefault="0048206B" w:rsidP="000E384C">
      <w:pPr>
        <w:rPr>
          <w:rFonts w:ascii="Arial" w:hAnsi="Arial" w:cs="Arial"/>
          <w:i/>
          <w:iCs/>
        </w:rPr>
      </w:pPr>
    </w:p>
    <w:p w14:paraId="32DE0E1B" w14:textId="0069DA8F" w:rsidR="009F0A2C" w:rsidRDefault="009F0A2C">
      <w:pPr>
        <w:rPr>
          <w:rFonts w:ascii="Arial" w:hAnsi="Arial" w:cs="Arial"/>
        </w:rPr>
      </w:pPr>
    </w:p>
    <w:p w14:paraId="14B0272E" w14:textId="197424E0" w:rsidR="00350318" w:rsidRDefault="00350318">
      <w:pPr>
        <w:rPr>
          <w:rFonts w:ascii="Arial" w:hAnsi="Arial" w:cs="Arial"/>
        </w:rPr>
      </w:pPr>
    </w:p>
    <w:p w14:paraId="17B7607F" w14:textId="70FDA7AC" w:rsidR="00DD472B" w:rsidRDefault="00DD472B">
      <w:pPr>
        <w:rPr>
          <w:rFonts w:ascii="Arial" w:hAnsi="Arial" w:cs="Arial"/>
        </w:rPr>
      </w:pPr>
    </w:p>
    <w:p w14:paraId="4E1672E3" w14:textId="4E423C9D" w:rsidR="00DD472B" w:rsidRDefault="00DD472B">
      <w:pPr>
        <w:rPr>
          <w:rFonts w:ascii="Arial" w:hAnsi="Arial" w:cs="Arial"/>
        </w:rPr>
      </w:pPr>
    </w:p>
    <w:p w14:paraId="5E1C3E2E" w14:textId="7C8A612B" w:rsidR="00DD472B" w:rsidRDefault="00DD472B">
      <w:pPr>
        <w:rPr>
          <w:rFonts w:ascii="Arial" w:hAnsi="Arial" w:cs="Arial"/>
        </w:rPr>
      </w:pPr>
    </w:p>
    <w:p w14:paraId="63BEB57D" w14:textId="26457AD1" w:rsidR="00DD472B" w:rsidRDefault="00DD472B">
      <w:pPr>
        <w:rPr>
          <w:rFonts w:ascii="Arial" w:hAnsi="Arial" w:cs="Arial"/>
        </w:rPr>
      </w:pPr>
    </w:p>
    <w:p w14:paraId="1953589A" w14:textId="2CA0EFF9" w:rsidR="00DD472B" w:rsidRDefault="00DD472B">
      <w:pPr>
        <w:rPr>
          <w:rFonts w:ascii="Arial" w:hAnsi="Arial" w:cs="Arial"/>
        </w:rPr>
      </w:pPr>
    </w:p>
    <w:p w14:paraId="2F8FE1DA" w14:textId="245E10C4" w:rsidR="00882A7F" w:rsidRDefault="00882A7F" w:rsidP="0025244E">
      <w:pPr>
        <w:rPr>
          <w:rFonts w:ascii="Arial" w:hAnsi="Arial" w:cs="Arial"/>
          <w:b/>
          <w:bCs/>
        </w:rPr>
      </w:pPr>
    </w:p>
    <w:p w14:paraId="7D3CC169" w14:textId="77777777" w:rsidR="009D68FB" w:rsidRDefault="009D68FB" w:rsidP="0025244E">
      <w:pPr>
        <w:rPr>
          <w:rFonts w:ascii="Arial" w:hAnsi="Arial" w:cs="Arial"/>
          <w:b/>
          <w:bCs/>
        </w:rPr>
      </w:pPr>
    </w:p>
    <w:p w14:paraId="7C151D00" w14:textId="77777777" w:rsidR="009D68FB" w:rsidRDefault="009D68FB" w:rsidP="0025244E">
      <w:pPr>
        <w:rPr>
          <w:rFonts w:ascii="Arial" w:hAnsi="Arial" w:cs="Arial"/>
          <w:b/>
          <w:bCs/>
        </w:rPr>
      </w:pPr>
    </w:p>
    <w:p w14:paraId="5252D378" w14:textId="54B698EA" w:rsidR="0025244E" w:rsidRPr="00DE0976" w:rsidRDefault="0025244E" w:rsidP="0025244E">
      <w:pPr>
        <w:rPr>
          <w:rFonts w:ascii="Arial" w:hAnsi="Arial" w:cs="Arial"/>
          <w:b/>
          <w:bCs/>
        </w:rPr>
      </w:pPr>
      <w:r w:rsidRPr="00DE0976">
        <w:rPr>
          <w:rFonts w:ascii="Arial" w:hAnsi="Arial" w:cs="Arial"/>
          <w:b/>
          <w:bCs/>
          <w:i/>
          <w:iCs/>
          <w:noProof/>
          <w:lang w:val="en-US"/>
        </w:rPr>
        <mc:AlternateContent>
          <mc:Choice Requires="wps">
            <w:drawing>
              <wp:anchor distT="0" distB="0" distL="114300" distR="114300" simplePos="0" relativeHeight="251667456" behindDoc="0" locked="0" layoutInCell="1" allowOverlap="1" wp14:anchorId="5AB5CCF3" wp14:editId="20C6AD8F">
                <wp:simplePos x="0" y="0"/>
                <wp:positionH relativeFrom="margin">
                  <wp:align>left</wp:align>
                </wp:positionH>
                <wp:positionV relativeFrom="paragraph">
                  <wp:posOffset>274320</wp:posOffset>
                </wp:positionV>
                <wp:extent cx="6195060" cy="3931920"/>
                <wp:effectExtent l="0" t="0" r="15240" b="11430"/>
                <wp:wrapNone/>
                <wp:docPr id="12" name="Text Box 12"/>
                <wp:cNvGraphicFramePr/>
                <a:graphic xmlns:a="http://schemas.openxmlformats.org/drawingml/2006/main">
                  <a:graphicData uri="http://schemas.microsoft.com/office/word/2010/wordprocessingShape">
                    <wps:wsp>
                      <wps:cNvSpPr txBox="1"/>
                      <wps:spPr>
                        <a:xfrm>
                          <a:off x="0" y="0"/>
                          <a:ext cx="6195060" cy="3931920"/>
                        </a:xfrm>
                        <a:prstGeom prst="rect">
                          <a:avLst/>
                        </a:prstGeom>
                        <a:solidFill>
                          <a:schemeClr val="lt1"/>
                        </a:solidFill>
                        <a:ln w="6350">
                          <a:solidFill>
                            <a:prstClr val="black"/>
                          </a:solidFill>
                        </a:ln>
                      </wps:spPr>
                      <wps:txbx>
                        <w:txbxContent>
                          <w:p w14:paraId="2BD01E1D" w14:textId="2340D8B0" w:rsidR="0061056B" w:rsidRDefault="0061056B" w:rsidP="00594C09">
                            <w:r>
                              <w:t xml:space="preserve">Cashless Payroll cards are prepaid cards that provides seamless salary </w:t>
                            </w:r>
                            <w:r w:rsidR="00C47A73">
                              <w:t>transfer. </w:t>
                            </w:r>
                            <w:r>
                              <w:t xml:space="preserve">Offering </w:t>
                            </w:r>
                            <w:r w:rsidR="00C47A73">
                              <w:t xml:space="preserve">is </w:t>
                            </w:r>
                            <w:r w:rsidR="00C47A73" w:rsidRPr="004E5312">
                              <w:t>different</w:t>
                            </w:r>
                            <w:r w:rsidRPr="004E5312">
                              <w:t xml:space="preserve"> from its competitors</w:t>
                            </w:r>
                            <w:r>
                              <w:t xml:space="preserve"> as first time through prepaid cards employer can attach the business account and register their </w:t>
                            </w:r>
                            <w:r w:rsidR="00C47A73">
                              <w:t>employees. The</w:t>
                            </w:r>
                            <w:r>
                              <w:t xml:space="preserve"> product is targeting unorganised sectors and new </w:t>
                            </w:r>
                            <w:r w:rsidR="000432DC">
                              <w:t>start-ups</w:t>
                            </w:r>
                            <w:r>
                              <w:t xml:space="preserve">        </w:t>
                            </w:r>
                          </w:p>
                          <w:p w14:paraId="57E07208" w14:textId="7974E4AF" w:rsidR="0061056B" w:rsidRDefault="0061056B" w:rsidP="00594C09">
                            <w:r>
                              <w:t xml:space="preserve">Price Model based Measure Customer effort </w:t>
                            </w:r>
                            <w:r w:rsidR="00C47A73">
                              <w:t>Score,</w:t>
                            </w:r>
                            <w:r>
                              <w:t xml:space="preserve"> average revenue generated per </w:t>
                            </w:r>
                            <w:r w:rsidR="000432DC">
                              <w:t xml:space="preserve">account. </w:t>
                            </w:r>
                            <w:r>
                              <w:t xml:space="preserve">Percentage of Consumers rollout the Cards and no of users using the </w:t>
                            </w:r>
                            <w:r w:rsidR="000432DC">
                              <w:t xml:space="preserve">cards. </w:t>
                            </w:r>
                            <w:proofErr w:type="spellStart"/>
                            <w:r>
                              <w:t>AppBased</w:t>
                            </w:r>
                            <w:proofErr w:type="spellEnd"/>
                            <w:r>
                              <w:t xml:space="preserve"> discounts on Employer and Employee memberships, fostering user </w:t>
                            </w:r>
                            <w:r w:rsidR="00C47A73">
                              <w:t>growth. Offering</w:t>
                            </w:r>
                            <w:r w:rsidR="001C3D8F">
                              <w:t xml:space="preserve"> loyalty program to the first clients</w:t>
                            </w:r>
                          </w:p>
                          <w:p w14:paraId="51B997AF" w14:textId="47486B16" w:rsidR="0061056B" w:rsidRDefault="0061056B" w:rsidP="00594C09">
                            <w:r>
                              <w:t xml:space="preserve">The App Will be deployed for Android </w:t>
                            </w:r>
                            <w:r w:rsidR="00C47A73">
                              <w:t>Users. People</w:t>
                            </w:r>
                            <w:r>
                              <w:t xml:space="preserve"> can download from App Store. Even </w:t>
                            </w:r>
                            <w:r w:rsidR="000432DC">
                              <w:t>we</w:t>
                            </w:r>
                            <w:r>
                              <w:t xml:space="preserve"> will launch a </w:t>
                            </w:r>
                            <w:proofErr w:type="gramStart"/>
                            <w:r>
                              <w:t>Url</w:t>
                            </w:r>
                            <w:proofErr w:type="gramEnd"/>
                            <w:r>
                              <w:t xml:space="preserve"> version which can be opened in chrome and </w:t>
                            </w:r>
                            <w:r w:rsidR="00C47A73">
                              <w:t>edge.</w:t>
                            </w:r>
                          </w:p>
                          <w:p w14:paraId="5C434794" w14:textId="5822BBB3" w:rsidR="0061056B" w:rsidRDefault="0061056B" w:rsidP="00594C09">
                            <w:r>
                              <w:t>Reach target audience with social media, Google Ads, email. Tailor marketing efforts to specific citie</w:t>
                            </w:r>
                            <w:r w:rsidR="005079CD">
                              <w:t xml:space="preserve">s or regions based on demand. Planning to organize </w:t>
                            </w:r>
                            <w:proofErr w:type="gramStart"/>
                            <w:r w:rsidR="005079CD">
                              <w:t>an</w:t>
                            </w:r>
                            <w:proofErr w:type="gramEnd"/>
                            <w:r w:rsidR="005079CD">
                              <w:t xml:space="preserve"> webinar where we will unveil our product to the tech world</w:t>
                            </w:r>
                            <w:r>
                              <w:t xml:space="preserve">                                                                                                                         </w:t>
                            </w:r>
                          </w:p>
                          <w:p w14:paraId="17317D5E" w14:textId="3A14D5FF" w:rsidR="0061056B" w:rsidRDefault="0061056B" w:rsidP="00594C09">
                            <w:r>
                              <w:t xml:space="preserve">Identify key cities and region where high number of unorganised sectors are placed. Segment the target audience based on </w:t>
                            </w:r>
                            <w:r w:rsidR="00C47A73">
                              <w:t>profession,</w:t>
                            </w:r>
                            <w:r>
                              <w:t xml:space="preserve"> business </w:t>
                            </w:r>
                            <w:r w:rsidR="00C47A73">
                              <w:t>size.</w:t>
                            </w:r>
                            <w:r>
                              <w:t xml:space="preserve">                                                                                                      Invite millennial </w:t>
                            </w:r>
                            <w:r w:rsidR="00C47A73">
                              <w:t>start-up</w:t>
                            </w:r>
                            <w:r>
                              <w:t xml:space="preserve"> </w:t>
                            </w:r>
                            <w:r w:rsidR="00C47A73">
                              <w:t>founders for</w:t>
                            </w:r>
                            <w:r>
                              <w:t xml:space="preserve"> in depth beta test the App. Gather feedback and refine the App based on user preferences.                                                                                                                                                                                                                     Collaborate with local business, association and </w:t>
                            </w:r>
                            <w:r w:rsidR="00C47A73">
                              <w:t>start-ups</w:t>
                            </w:r>
                            <w:r>
                              <w:t xml:space="preserve"> to offer joint </w:t>
                            </w:r>
                            <w:r w:rsidR="00C47A73">
                              <w:t>promotions and</w:t>
                            </w:r>
                            <w:r>
                              <w:t xml:space="preserve"> discounts.            .                      We will arrange workshop for Business </w:t>
                            </w:r>
                            <w:r w:rsidR="00C47A73">
                              <w:t>Centres,</w:t>
                            </w:r>
                            <w:r>
                              <w:t xml:space="preserve"> Invite the employees and give a live demo on how they can use the cards</w:t>
                            </w:r>
                            <w:r w:rsidR="00E477DF">
                              <w:t>.</w:t>
                            </w:r>
                            <w:bookmarkStart w:id="0" w:name="_GoBack"/>
                            <w:bookmarkEnd w:id="0"/>
                          </w:p>
                          <w:p w14:paraId="3361DA3B" w14:textId="0477FBB0" w:rsidR="0061056B" w:rsidRPr="00B204DF" w:rsidRDefault="0061056B" w:rsidP="00594C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B5CCF3" id="Text Box 12" o:spid="_x0000_s1028" type="#_x0000_t202" style="position:absolute;margin-left:0;margin-top:21.6pt;width:487.8pt;height:309.6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" fillcolor="white [3201]" strokeweight=".5pt">
                <v:textbox>
                  <w:txbxContent>
                    <w:p w14:paraId="2BD01E1D" w14:textId="2340D8B0" w:rsidR="0061056B" w:rsidRDefault="0061056B" w:rsidP="00594C09">
                      <w:r>
                        <w:t xml:space="preserve">Cashless Payroll cards are prepaid cards that provides seamless salary </w:t>
                      </w:r>
                      <w:r w:rsidR="00C47A73">
                        <w:t>transfer. </w:t>
                      </w:r>
                      <w:r>
                        <w:t xml:space="preserve">Offering </w:t>
                      </w:r>
                      <w:r w:rsidR="00C47A73">
                        <w:t xml:space="preserve">is </w:t>
                      </w:r>
                      <w:r w:rsidR="00C47A73" w:rsidRPr="004E5312">
                        <w:t>different</w:t>
                      </w:r>
                      <w:r w:rsidRPr="004E5312">
                        <w:t xml:space="preserve"> from its competitors</w:t>
                      </w:r>
                      <w:r>
                        <w:t xml:space="preserve"> as first time through prepaid cards employer can attach the business account and register their </w:t>
                      </w:r>
                      <w:r w:rsidR="00C47A73">
                        <w:t>employees. The</w:t>
                      </w:r>
                      <w:r>
                        <w:t xml:space="preserve"> product is targeting unorganised sectors and new </w:t>
                      </w:r>
                      <w:r w:rsidR="000432DC">
                        <w:t>start-ups</w:t>
                      </w:r>
                      <w:r>
                        <w:t xml:space="preserve">        </w:t>
                      </w:r>
                    </w:p>
                    <w:p w14:paraId="57E07208" w14:textId="7974E4AF" w:rsidR="0061056B" w:rsidRDefault="0061056B" w:rsidP="00594C09">
                      <w:r>
                        <w:t xml:space="preserve">Price Model based Measure Customer effort </w:t>
                      </w:r>
                      <w:r w:rsidR="00C47A73">
                        <w:t>Score,</w:t>
                      </w:r>
                      <w:r>
                        <w:t xml:space="preserve"> average revenue generated per </w:t>
                      </w:r>
                      <w:r w:rsidR="000432DC">
                        <w:t xml:space="preserve">account. </w:t>
                      </w:r>
                      <w:r>
                        <w:t xml:space="preserve">Percentage of Consumers rollout the Cards and no of users using the </w:t>
                      </w:r>
                      <w:r w:rsidR="000432DC">
                        <w:t xml:space="preserve">cards. </w:t>
                      </w:r>
                      <w:proofErr w:type="spellStart"/>
                      <w:r>
                        <w:t>AppBased</w:t>
                      </w:r>
                      <w:proofErr w:type="spellEnd"/>
                      <w:r>
                        <w:t xml:space="preserve"> discounts on Employer and Employee memberships, fostering user </w:t>
                      </w:r>
                      <w:r w:rsidR="00C47A73">
                        <w:t>growth. Offering</w:t>
                      </w:r>
                      <w:r w:rsidR="001C3D8F">
                        <w:t xml:space="preserve"> loyalty program to the first clients</w:t>
                      </w:r>
                    </w:p>
                    <w:p w14:paraId="51B997AF" w14:textId="47486B16" w:rsidR="0061056B" w:rsidRDefault="0061056B" w:rsidP="00594C09">
                      <w:r>
                        <w:t xml:space="preserve">The App Will be deployed for Android </w:t>
                      </w:r>
                      <w:r w:rsidR="00C47A73">
                        <w:t>Users. People</w:t>
                      </w:r>
                      <w:r>
                        <w:t xml:space="preserve"> can download from App Store. Even </w:t>
                      </w:r>
                      <w:r w:rsidR="000432DC">
                        <w:t>we</w:t>
                      </w:r>
                      <w:r>
                        <w:t xml:space="preserve"> will launch a </w:t>
                      </w:r>
                      <w:proofErr w:type="gramStart"/>
                      <w:r>
                        <w:t>Url</w:t>
                      </w:r>
                      <w:proofErr w:type="gramEnd"/>
                      <w:r>
                        <w:t xml:space="preserve"> version which can be opened in chrome and </w:t>
                      </w:r>
                      <w:r w:rsidR="00C47A73">
                        <w:t>edge.</w:t>
                      </w:r>
                    </w:p>
                    <w:p w14:paraId="5C434794" w14:textId="5822BBB3" w:rsidR="0061056B" w:rsidRDefault="0061056B" w:rsidP="00594C09">
                      <w:r>
                        <w:t>Reach target audience with social media, Google Ads, email. Tailor marketing efforts to specific citie</w:t>
                      </w:r>
                      <w:r w:rsidR="005079CD">
                        <w:t xml:space="preserve">s or regions based on demand. Planning to organize </w:t>
                      </w:r>
                      <w:proofErr w:type="gramStart"/>
                      <w:r w:rsidR="005079CD">
                        <w:t>an</w:t>
                      </w:r>
                      <w:proofErr w:type="gramEnd"/>
                      <w:r w:rsidR="005079CD">
                        <w:t xml:space="preserve"> webinar where we will unveil our product to the tech world</w:t>
                      </w:r>
                      <w:r>
                        <w:t xml:space="preserve">                                                                                                                         </w:t>
                      </w:r>
                    </w:p>
                    <w:p w14:paraId="17317D5E" w14:textId="3A14D5FF" w:rsidR="0061056B" w:rsidRDefault="0061056B" w:rsidP="00594C09">
                      <w:r>
                        <w:t xml:space="preserve">Identify key cities and region where high number of unorganised sectors are placed. Segment the target audience based on </w:t>
                      </w:r>
                      <w:r w:rsidR="00C47A73">
                        <w:t>profession,</w:t>
                      </w:r>
                      <w:r>
                        <w:t xml:space="preserve"> business </w:t>
                      </w:r>
                      <w:r w:rsidR="00C47A73">
                        <w:t>size.</w:t>
                      </w:r>
                      <w:r>
                        <w:t xml:space="preserve">                                                                                                      Invite millennial </w:t>
                      </w:r>
                      <w:r w:rsidR="00C47A73">
                        <w:t>start-up</w:t>
                      </w:r>
                      <w:r>
                        <w:t xml:space="preserve"> </w:t>
                      </w:r>
                      <w:r w:rsidR="00C47A73">
                        <w:t>founders for</w:t>
                      </w:r>
                      <w:r>
                        <w:t xml:space="preserve"> in depth beta test the App. Gather feedback and refine the App based on user preferences.                                                                                                                                                                                                                     Collaborate with local business, association and </w:t>
                      </w:r>
                      <w:r w:rsidR="00C47A73">
                        <w:t>start-ups</w:t>
                      </w:r>
                      <w:r>
                        <w:t xml:space="preserve"> to offer joint </w:t>
                      </w:r>
                      <w:r w:rsidR="00C47A73">
                        <w:t>promotions and</w:t>
                      </w:r>
                      <w:r>
                        <w:t xml:space="preserve"> discounts.            .                      We will arrange workshop for Business </w:t>
                      </w:r>
                      <w:r w:rsidR="00C47A73">
                        <w:t>Centres,</w:t>
                      </w:r>
                      <w:r>
                        <w:t xml:space="preserve"> Invite the employees and give a live demo on how they can use the cards</w:t>
                      </w:r>
                      <w:r w:rsidR="00E477DF">
                        <w:t>.</w:t>
                      </w:r>
                      <w:bookmarkStart w:id="1" w:name="_GoBack"/>
                      <w:bookmarkEnd w:id="1"/>
                    </w:p>
                    <w:p w14:paraId="3361DA3B" w14:textId="0477FBB0" w:rsidR="0061056B" w:rsidRPr="00B204DF" w:rsidRDefault="0061056B" w:rsidP="00594C09"/>
                  </w:txbxContent>
                </v:textbox>
                <w10:wrap anchorx="margin"/>
              </v:shape>
            </w:pict>
          </mc:Fallback>
        </mc:AlternateContent>
      </w:r>
      <w:r w:rsidR="00BD69D3">
        <w:rPr>
          <w:rFonts w:ascii="Arial" w:hAnsi="Arial" w:cs="Arial"/>
          <w:b/>
          <w:bCs/>
        </w:rPr>
        <w:t>Marketing Strategy and Pre-launch Marketing</w:t>
      </w:r>
    </w:p>
    <w:p w14:paraId="39DA9988" w14:textId="77777777" w:rsidR="004B4E92" w:rsidRDefault="004B4E92">
      <w:pPr>
        <w:rPr>
          <w:rFonts w:ascii="Arial" w:hAnsi="Arial" w:cs="Arial"/>
        </w:rPr>
      </w:pPr>
    </w:p>
    <w:p w14:paraId="5B7C12D1" w14:textId="77777777" w:rsidR="004B4E92" w:rsidRDefault="004B4E92">
      <w:pPr>
        <w:rPr>
          <w:rFonts w:ascii="Arial" w:hAnsi="Arial" w:cs="Arial"/>
        </w:rPr>
      </w:pPr>
    </w:p>
    <w:p w14:paraId="6576E46C" w14:textId="77777777" w:rsidR="004B4E92" w:rsidRDefault="004B4E92">
      <w:pPr>
        <w:rPr>
          <w:rFonts w:ascii="Arial" w:hAnsi="Arial" w:cs="Arial"/>
        </w:rPr>
      </w:pPr>
    </w:p>
    <w:p w14:paraId="55507D84" w14:textId="77777777" w:rsidR="004B4E92" w:rsidRDefault="004B4E92">
      <w:pPr>
        <w:rPr>
          <w:rFonts w:ascii="Arial" w:hAnsi="Arial" w:cs="Arial"/>
        </w:rPr>
      </w:pPr>
    </w:p>
    <w:p w14:paraId="79E559B9" w14:textId="77777777" w:rsidR="004B4E92" w:rsidRDefault="004B4E92">
      <w:pPr>
        <w:rPr>
          <w:rFonts w:ascii="Arial" w:hAnsi="Arial" w:cs="Arial"/>
        </w:rPr>
      </w:pPr>
    </w:p>
    <w:p w14:paraId="74A6D28F" w14:textId="77777777" w:rsidR="004B4E92" w:rsidRDefault="004B4E92">
      <w:pPr>
        <w:rPr>
          <w:rFonts w:ascii="Arial" w:hAnsi="Arial" w:cs="Arial"/>
        </w:rPr>
      </w:pPr>
    </w:p>
    <w:p w14:paraId="7FA5D0A8" w14:textId="77777777" w:rsidR="004B4E92" w:rsidRDefault="004B4E92">
      <w:pPr>
        <w:rPr>
          <w:rFonts w:ascii="Arial" w:hAnsi="Arial" w:cs="Arial"/>
        </w:rPr>
      </w:pPr>
    </w:p>
    <w:p w14:paraId="7306FF22" w14:textId="77777777" w:rsidR="004B4E92" w:rsidRDefault="004B4E92">
      <w:pPr>
        <w:rPr>
          <w:rFonts w:ascii="Arial" w:hAnsi="Arial" w:cs="Arial"/>
        </w:rPr>
      </w:pPr>
    </w:p>
    <w:p w14:paraId="258712D7" w14:textId="5B9E3D56" w:rsidR="004F43F1" w:rsidRDefault="004F43F1">
      <w:pPr>
        <w:rPr>
          <w:rFonts w:ascii="Arial" w:hAnsi="Arial" w:cs="Arial"/>
          <w:b/>
          <w:bCs/>
        </w:rPr>
      </w:pPr>
    </w:p>
    <w:p w14:paraId="50C029F0" w14:textId="32D9F62B" w:rsidR="00DD472B" w:rsidRDefault="00E55128">
      <w:pPr>
        <w:rPr>
          <w:rFonts w:ascii="Arial" w:hAnsi="Arial" w:cs="Arial"/>
          <w:b/>
          <w:bCs/>
        </w:rPr>
      </w:pPr>
      <w:r>
        <w:rPr>
          <w:rFonts w:ascii="Arial" w:hAnsi="Arial" w:cs="Arial"/>
          <w:b/>
          <w:bCs/>
        </w:rPr>
        <w:t>Testing</w:t>
      </w:r>
    </w:p>
    <w:p w14:paraId="5216FAC5" w14:textId="3A413ADE" w:rsidR="004B4E92" w:rsidRDefault="004B4E92">
      <w:pPr>
        <w:rPr>
          <w:rFonts w:ascii="Arial" w:hAnsi="Arial" w:cs="Arial"/>
          <w:b/>
          <w:bCs/>
        </w:rPr>
      </w:pPr>
    </w:p>
    <w:p w14:paraId="17AA23DA" w14:textId="5DC96AD7" w:rsidR="00882A7F" w:rsidRDefault="00882A7F">
      <w:pPr>
        <w:rPr>
          <w:rFonts w:ascii="Arial" w:hAnsi="Arial" w:cs="Arial"/>
          <w:b/>
          <w:bCs/>
        </w:rPr>
      </w:pPr>
    </w:p>
    <w:p w14:paraId="34DFA2BA" w14:textId="77777777" w:rsidR="00882A7F" w:rsidRDefault="00882A7F">
      <w:pPr>
        <w:rPr>
          <w:rFonts w:ascii="Arial" w:hAnsi="Arial" w:cs="Arial"/>
          <w:b/>
          <w:bCs/>
        </w:rPr>
      </w:pPr>
    </w:p>
    <w:p w14:paraId="231589CB" w14:textId="4F1A6F06" w:rsidR="000867B1" w:rsidRDefault="00882A7F">
      <w:pPr>
        <w:rPr>
          <w:rFonts w:ascii="Arial" w:hAnsi="Arial" w:cs="Arial"/>
          <w:b/>
          <w:bCs/>
        </w:rPr>
      </w:pPr>
      <w:r>
        <w:rPr>
          <w:rFonts w:ascii="Arial" w:hAnsi="Arial" w:cs="Arial"/>
          <w:b/>
          <w:bCs/>
        </w:rPr>
        <w:t>Testing</w:t>
      </w:r>
    </w:p>
    <w:p w14:paraId="2090718D" w14:textId="5B58222A" w:rsidR="000867B1" w:rsidRDefault="009D68FB">
      <w:pPr>
        <w:rPr>
          <w:rFonts w:ascii="Arial" w:hAnsi="Arial" w:cs="Arial"/>
          <w:b/>
          <w:bCs/>
        </w:rPr>
      </w:pPr>
      <w:r>
        <w:rPr>
          <w:rFonts w:ascii="Arial" w:hAnsi="Arial" w:cs="Arial"/>
          <w:b/>
          <w:bCs/>
        </w:rPr>
        <w:lastRenderedPageBreak/>
        <w:t>Testing</w:t>
      </w:r>
    </w:p>
    <w:p w14:paraId="5EE184B5" w14:textId="7232A480" w:rsidR="00882A7F" w:rsidRDefault="00882A7F">
      <w:pPr>
        <w:rPr>
          <w:rFonts w:ascii="Arial" w:hAnsi="Arial" w:cs="Arial"/>
          <w:b/>
          <w:bCs/>
        </w:rPr>
      </w:pPr>
      <w:r w:rsidRPr="004B4E92">
        <w:rPr>
          <w:rFonts w:ascii="Arial" w:hAnsi="Arial" w:cs="Arial"/>
          <w:b/>
          <w:bCs/>
          <w:i/>
          <w:iCs/>
          <w:noProof/>
          <w:lang w:val="en-US"/>
        </w:rPr>
        <mc:AlternateContent>
          <mc:Choice Requires="wps">
            <w:drawing>
              <wp:anchor distT="0" distB="0" distL="114300" distR="114300" simplePos="0" relativeHeight="251665408" behindDoc="0" locked="0" layoutInCell="1" allowOverlap="1" wp14:anchorId="7F346D07" wp14:editId="0238A6CA">
                <wp:simplePos x="0" y="0"/>
                <wp:positionH relativeFrom="margin">
                  <wp:align>left</wp:align>
                </wp:positionH>
                <wp:positionV relativeFrom="paragraph">
                  <wp:posOffset>106680</wp:posOffset>
                </wp:positionV>
                <wp:extent cx="6362700" cy="2872740"/>
                <wp:effectExtent l="0" t="0" r="19050" b="22860"/>
                <wp:wrapNone/>
                <wp:docPr id="14" name="Text Box 14"/>
                <wp:cNvGraphicFramePr/>
                <a:graphic xmlns:a="http://schemas.openxmlformats.org/drawingml/2006/main">
                  <a:graphicData uri="http://schemas.microsoft.com/office/word/2010/wordprocessingShape">
                    <wps:wsp>
                      <wps:cNvSpPr txBox="1"/>
                      <wps:spPr>
                        <a:xfrm>
                          <a:off x="0" y="0"/>
                          <a:ext cx="6362700" cy="2872740"/>
                        </a:xfrm>
                        <a:prstGeom prst="rect">
                          <a:avLst/>
                        </a:prstGeom>
                        <a:solidFill>
                          <a:schemeClr val="lt1"/>
                        </a:solidFill>
                        <a:ln w="6350">
                          <a:solidFill>
                            <a:prstClr val="black"/>
                          </a:solidFill>
                        </a:ln>
                      </wps:spPr>
                      <wps:txbx>
                        <w:txbxContent>
                          <w:p w14:paraId="09FB1619" w14:textId="61CD8B03" w:rsidR="0061056B" w:rsidRPr="0061056B" w:rsidRDefault="0061056B" w:rsidP="008E11EA">
                            <w:r w:rsidRPr="0061056B">
                              <w:rPr>
                                <w:lang w:val="en-US"/>
                              </w:rPr>
                              <w:t xml:space="preserve">Create a mockup of the product. </w:t>
                            </w:r>
                            <w:r w:rsidR="008D424A" w:rsidRPr="0061056B">
                              <w:rPr>
                                <w:lang w:val="en-US"/>
                              </w:rPr>
                              <w:t>Involve</w:t>
                            </w:r>
                            <w:r w:rsidRPr="0061056B">
                              <w:rPr>
                                <w:lang w:val="en-US"/>
                              </w:rPr>
                              <w:t xml:space="preserve"> key project stakeholders to ensure your initial design meets all of the previously specified </w:t>
                            </w:r>
                            <w:r w:rsidR="008D424A" w:rsidRPr="0061056B">
                              <w:rPr>
                                <w:lang w:val="en-US"/>
                              </w:rPr>
                              <w:t>requirements. We</w:t>
                            </w:r>
                            <w:r w:rsidRPr="0061056B">
                              <w:rPr>
                                <w:lang w:val="en-US"/>
                              </w:rPr>
                              <w:t xml:space="preserve"> will brainstorm session with UX/UI team to come up with Initial designs across several sprint. Business analyst will create PRDs based on user </w:t>
                            </w:r>
                            <w:r w:rsidR="008D424A" w:rsidRPr="0061056B">
                              <w:rPr>
                                <w:lang w:val="en-US"/>
                              </w:rPr>
                              <w:t>research, surveys</w:t>
                            </w:r>
                            <w:r w:rsidRPr="0061056B">
                              <w:rPr>
                                <w:lang w:val="en-US"/>
                              </w:rPr>
                              <w:t xml:space="preserve"> and user persona created. </w:t>
                            </w:r>
                            <w:r w:rsidRPr="00BC728A">
                              <w:t>Conduct A/B testing to compare different versions of the product to determine which one performs better</w:t>
                            </w:r>
                            <w:r w:rsidR="009D68FB">
                              <w:t xml:space="preserve">.  </w:t>
                            </w:r>
                            <w:r>
                              <w:rPr>
                                <w:lang w:val="en-US"/>
                              </w:rPr>
                              <w:t xml:space="preserve">Creating a Test Plan which will include test schedule , Items to be tested ,Items not to be tested , Test Environment  , Platform on which the product to be tested. Types of </w:t>
                            </w:r>
                            <w:r w:rsidR="008D424A">
                              <w:rPr>
                                <w:lang w:val="en-US"/>
                              </w:rPr>
                              <w:t>Testing.</w:t>
                            </w:r>
                            <w:r>
                              <w:rPr>
                                <w:lang w:val="en-US"/>
                              </w:rPr>
                              <w:t xml:space="preserve">  </w:t>
                            </w:r>
                            <w:r w:rsidR="008D424A">
                              <w:rPr>
                                <w:lang w:val="en-US"/>
                              </w:rPr>
                              <w:t>Will</w:t>
                            </w:r>
                            <w:r w:rsidR="00BF7A80">
                              <w:rPr>
                                <w:lang w:val="en-US"/>
                              </w:rPr>
                              <w:t xml:space="preserve"> also </w:t>
                            </w:r>
                            <w:r w:rsidR="008D424A">
                              <w:rPr>
                                <w:lang w:val="en-US"/>
                              </w:rPr>
                              <w:t>include</w:t>
                            </w:r>
                            <w:r>
                              <w:rPr>
                                <w:lang w:val="en-US"/>
                              </w:rPr>
                              <w:t xml:space="preserve"> the Release </w:t>
                            </w:r>
                            <w:r w:rsidR="008D424A">
                              <w:rPr>
                                <w:lang w:val="en-US"/>
                              </w:rPr>
                              <w:t>plan and</w:t>
                            </w:r>
                            <w:r>
                              <w:rPr>
                                <w:lang w:val="en-US"/>
                              </w:rPr>
                              <w:t xml:space="preserve"> Deployment strategy .We </w:t>
                            </w:r>
                            <w:r w:rsidR="008D424A">
                              <w:rPr>
                                <w:lang w:val="en-US"/>
                              </w:rPr>
                              <w:t>will follow</w:t>
                            </w:r>
                            <w:r>
                              <w:rPr>
                                <w:lang w:val="en-US"/>
                              </w:rPr>
                              <w:t xml:space="preserve"> Agile Approach where we are going to create small sprint and take an iterative approach.</w:t>
                            </w:r>
                            <w:r w:rsidR="00BF7A80">
                              <w:rPr>
                                <w:lang w:val="en-US"/>
                              </w:rPr>
                              <w:t xml:space="preserve"> </w:t>
                            </w:r>
                            <w:r>
                              <w:rPr>
                                <w:lang w:val="en-US"/>
                              </w:rPr>
                              <w:t xml:space="preserve">Post each sprint we </w:t>
                            </w:r>
                            <w:r w:rsidR="008D424A">
                              <w:rPr>
                                <w:lang w:val="en-US"/>
                              </w:rPr>
                              <w:t>will deliver</w:t>
                            </w:r>
                            <w:r>
                              <w:rPr>
                                <w:lang w:val="en-US"/>
                              </w:rPr>
                              <w:t xml:space="preserve"> a demo to the clients and </w:t>
                            </w:r>
                            <w:r w:rsidR="008D424A">
                              <w:rPr>
                                <w:lang w:val="en-US"/>
                              </w:rPr>
                              <w:t xml:space="preserve">stakeholders. </w:t>
                            </w:r>
                            <w:r>
                              <w:rPr>
                                <w:lang w:val="en-US"/>
                              </w:rPr>
                              <w:t>In each sprint we will prioritize the features based on Rollout plan and Consumer Need .We will further segregate the testing process into product testing ,end to End Testing , Usability Testing , Regression testing ,Security testing ,Performance Testing followed by Alpha Testing .If Alpha testing results are ok we will engage the Beta testers</w:t>
                            </w:r>
                            <w:r w:rsidR="009D68FB">
                              <w:rPr>
                                <w:lang w:val="en-US"/>
                              </w:rPr>
                              <w:t xml:space="preserve"> who are real time users , subject matter expert , Business users </w:t>
                            </w:r>
                            <w:r>
                              <w:rPr>
                                <w:lang w:val="en-US"/>
                              </w:rPr>
                              <w:t xml:space="preserve"> to do Beta testing . We will be using</w:t>
                            </w:r>
                            <w:r w:rsidR="009D68FB">
                              <w:rPr>
                                <w:lang w:val="en-US"/>
                              </w:rPr>
                              <w:t xml:space="preserve"> traditional Test management too</w:t>
                            </w:r>
                            <w:r>
                              <w:rPr>
                                <w:lang w:val="en-US"/>
                              </w:rPr>
                              <w:t>ls Like</w:t>
                            </w:r>
                            <w:r w:rsidR="00BF7A80">
                              <w:rPr>
                                <w:lang w:val="en-US"/>
                              </w:rPr>
                              <w:t xml:space="preserve"> Jira for </w:t>
                            </w:r>
                            <w:r w:rsidR="008D424A">
                              <w:rPr>
                                <w:lang w:val="en-US"/>
                              </w:rPr>
                              <w:t>Test Case</w:t>
                            </w:r>
                            <w:r>
                              <w:rPr>
                                <w:lang w:val="en-US"/>
                              </w:rPr>
                              <w:t xml:space="preserve"> management and to log </w:t>
                            </w:r>
                            <w:r w:rsidR="008D424A">
                              <w:rPr>
                                <w:lang w:val="en-US"/>
                              </w:rPr>
                              <w:t xml:space="preserve">defects. </w:t>
                            </w:r>
                          </w:p>
                          <w:p w14:paraId="415292DD" w14:textId="77777777" w:rsidR="0061056B" w:rsidRPr="008E11EA" w:rsidRDefault="0061056B" w:rsidP="008E11EA">
                            <w:pPr>
                              <w:rPr>
                                <w:lang w:val="en-US"/>
                              </w:rPr>
                            </w:pPr>
                          </w:p>
                          <w:p w14:paraId="3AB6FF72" w14:textId="323B5496" w:rsidR="0061056B" w:rsidRDefault="0061056B" w:rsidP="004B4E92">
                            <w:pPr>
                              <w:pStyle w:val="ListParagraph"/>
                              <w:rPr>
                                <w:lang w:val="en-US"/>
                              </w:rPr>
                            </w:pPr>
                          </w:p>
                          <w:p w14:paraId="2928D4A9" w14:textId="1E732CE4" w:rsidR="0061056B" w:rsidRDefault="0061056B" w:rsidP="004B4E92">
                            <w:pPr>
                              <w:pStyle w:val="ListParagraph"/>
                              <w:rPr>
                                <w:lang w:val="en-US"/>
                              </w:rPr>
                            </w:pPr>
                          </w:p>
                          <w:p w14:paraId="438DE3F8" w14:textId="356F8353" w:rsidR="0061056B" w:rsidRDefault="0061056B" w:rsidP="004B4E92">
                            <w:pPr>
                              <w:pStyle w:val="ListParagraph"/>
                              <w:rPr>
                                <w:lang w:val="en-US"/>
                              </w:rPr>
                            </w:pPr>
                          </w:p>
                          <w:p w14:paraId="120DE604" w14:textId="3A3DD948" w:rsidR="0061056B" w:rsidRDefault="0061056B" w:rsidP="004B4E92">
                            <w:pPr>
                              <w:pStyle w:val="ListParagraph"/>
                              <w:rPr>
                                <w:lang w:val="en-US"/>
                              </w:rPr>
                            </w:pPr>
                          </w:p>
                          <w:p w14:paraId="71C570FA" w14:textId="3E8C0E26" w:rsidR="0061056B" w:rsidRDefault="0061056B" w:rsidP="004B4E92">
                            <w:pPr>
                              <w:pStyle w:val="ListParagraph"/>
                              <w:rPr>
                                <w:lang w:val="en-US"/>
                              </w:rPr>
                            </w:pPr>
                          </w:p>
                          <w:p w14:paraId="1E078DDD" w14:textId="22DA2AC2" w:rsidR="0061056B" w:rsidRDefault="0061056B" w:rsidP="004B4E92">
                            <w:pPr>
                              <w:pStyle w:val="ListParagraph"/>
                              <w:rPr>
                                <w:lang w:val="en-US"/>
                              </w:rPr>
                            </w:pPr>
                          </w:p>
                          <w:p w14:paraId="26A7154B" w14:textId="72E8964A" w:rsidR="0061056B" w:rsidRDefault="0061056B" w:rsidP="004B4E92">
                            <w:pPr>
                              <w:pStyle w:val="ListParagraph"/>
                              <w:rPr>
                                <w:lang w:val="en-US"/>
                              </w:rPr>
                            </w:pPr>
                          </w:p>
                          <w:p w14:paraId="5FDA8FFD" w14:textId="5ED2C788" w:rsidR="0061056B" w:rsidRDefault="0061056B" w:rsidP="004B4E92">
                            <w:pPr>
                              <w:pStyle w:val="ListParagraph"/>
                              <w:rPr>
                                <w:lang w:val="en-US"/>
                              </w:rPr>
                            </w:pPr>
                          </w:p>
                          <w:p w14:paraId="573D9874" w14:textId="77777777" w:rsidR="0061056B" w:rsidRPr="004B4E92" w:rsidRDefault="0061056B" w:rsidP="004B4E92">
                            <w:pPr>
                              <w:pStyle w:val="ListParagraph"/>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346D07" id="Text Box 14" o:spid="_x0000_s1029" type="#_x0000_t202" style="position:absolute;margin-left:0;margin-top:8.4pt;width:501pt;height:226.2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" fillcolor="white [3201]" strokeweight=".5pt">
                <v:textbox>
                  <w:txbxContent>
                    <w:p w14:paraId="09FB1619" w14:textId="61CD8B03" w:rsidR="0061056B" w:rsidRPr="0061056B" w:rsidRDefault="0061056B" w:rsidP="008E11EA">
                      <w:r w:rsidRPr="0061056B">
                        <w:rPr>
                          <w:lang w:val="en-US"/>
                        </w:rPr>
                        <w:t xml:space="preserve">Create a mockup of the product. </w:t>
                      </w:r>
                      <w:r w:rsidR="008D424A" w:rsidRPr="0061056B">
                        <w:rPr>
                          <w:lang w:val="en-US"/>
                        </w:rPr>
                        <w:t>Involve</w:t>
                      </w:r>
                      <w:r w:rsidRPr="0061056B">
                        <w:rPr>
                          <w:lang w:val="en-US"/>
                        </w:rPr>
                        <w:t xml:space="preserve"> key project stakeholders to ensure your initial design meets all of the previously specified </w:t>
                      </w:r>
                      <w:r w:rsidR="008D424A" w:rsidRPr="0061056B">
                        <w:rPr>
                          <w:lang w:val="en-US"/>
                        </w:rPr>
                        <w:t>requirements. We</w:t>
                      </w:r>
                      <w:r w:rsidRPr="0061056B">
                        <w:rPr>
                          <w:lang w:val="en-US"/>
                        </w:rPr>
                        <w:t xml:space="preserve"> will brainstorm session with UX/UI team to come up with Initial designs across several sprint. Business analyst will create PRDs based on user </w:t>
                      </w:r>
                      <w:r w:rsidR="008D424A" w:rsidRPr="0061056B">
                        <w:rPr>
                          <w:lang w:val="en-US"/>
                        </w:rPr>
                        <w:t>research, surveys</w:t>
                      </w:r>
                      <w:r w:rsidRPr="0061056B">
                        <w:rPr>
                          <w:lang w:val="en-US"/>
                        </w:rPr>
                        <w:t xml:space="preserve"> and user persona created. </w:t>
                      </w:r>
                      <w:r w:rsidRPr="00BC728A">
                        <w:t>Conduct A/B testing to compare different versions of the product to determine which one performs better</w:t>
                      </w:r>
                      <w:r w:rsidR="009D68FB">
                        <w:t xml:space="preserve">.  </w:t>
                      </w:r>
                      <w:r>
                        <w:rPr>
                          <w:lang w:val="en-US"/>
                        </w:rPr>
                        <w:t xml:space="preserve">Creating a Test Plan which will include test schedule , Items to be tested ,Items not to be tested , Test Environment  , Platform on which the product to be tested. Types of </w:t>
                      </w:r>
                      <w:r w:rsidR="008D424A">
                        <w:rPr>
                          <w:lang w:val="en-US"/>
                        </w:rPr>
                        <w:t>Testing.</w:t>
                      </w:r>
                      <w:r>
                        <w:rPr>
                          <w:lang w:val="en-US"/>
                        </w:rPr>
                        <w:t xml:space="preserve">  </w:t>
                      </w:r>
                      <w:r w:rsidR="008D424A">
                        <w:rPr>
                          <w:lang w:val="en-US"/>
                        </w:rPr>
                        <w:t>Will</w:t>
                      </w:r>
                      <w:r w:rsidR="00BF7A80">
                        <w:rPr>
                          <w:lang w:val="en-US"/>
                        </w:rPr>
                        <w:t xml:space="preserve"> also </w:t>
                      </w:r>
                      <w:r w:rsidR="008D424A">
                        <w:rPr>
                          <w:lang w:val="en-US"/>
                        </w:rPr>
                        <w:t>include</w:t>
                      </w:r>
                      <w:r>
                        <w:rPr>
                          <w:lang w:val="en-US"/>
                        </w:rPr>
                        <w:t xml:space="preserve"> the Release </w:t>
                      </w:r>
                      <w:r w:rsidR="008D424A">
                        <w:rPr>
                          <w:lang w:val="en-US"/>
                        </w:rPr>
                        <w:t>plan and</w:t>
                      </w:r>
                      <w:r>
                        <w:rPr>
                          <w:lang w:val="en-US"/>
                        </w:rPr>
                        <w:t xml:space="preserve"> Deployment strategy .We </w:t>
                      </w:r>
                      <w:r w:rsidR="008D424A">
                        <w:rPr>
                          <w:lang w:val="en-US"/>
                        </w:rPr>
                        <w:t>will follow</w:t>
                      </w:r>
                      <w:r>
                        <w:rPr>
                          <w:lang w:val="en-US"/>
                        </w:rPr>
                        <w:t xml:space="preserve"> Agile Approach where we are going to create small sprint and take an iterative approach.</w:t>
                      </w:r>
                      <w:r w:rsidR="00BF7A80">
                        <w:rPr>
                          <w:lang w:val="en-US"/>
                        </w:rPr>
                        <w:t xml:space="preserve"> </w:t>
                      </w:r>
                      <w:r>
                        <w:rPr>
                          <w:lang w:val="en-US"/>
                        </w:rPr>
                        <w:t xml:space="preserve">Post each sprint we </w:t>
                      </w:r>
                      <w:r w:rsidR="008D424A">
                        <w:rPr>
                          <w:lang w:val="en-US"/>
                        </w:rPr>
                        <w:t>will deliver</w:t>
                      </w:r>
                      <w:r>
                        <w:rPr>
                          <w:lang w:val="en-US"/>
                        </w:rPr>
                        <w:t xml:space="preserve"> a demo to the clients and </w:t>
                      </w:r>
                      <w:r w:rsidR="008D424A">
                        <w:rPr>
                          <w:lang w:val="en-US"/>
                        </w:rPr>
                        <w:t xml:space="preserve">stakeholders. </w:t>
                      </w:r>
                      <w:r>
                        <w:rPr>
                          <w:lang w:val="en-US"/>
                        </w:rPr>
                        <w:t>In each sprint we will prioritize the features based on Rollout plan and Consumer Need .We will further segregate the testing process into product testing ,end to End Testing , Usability Testing , Regression testing ,Security testing ,Performance Testing followed by Alpha Testing .If Alpha testing results are ok we will engage the Beta testers</w:t>
                      </w:r>
                      <w:r w:rsidR="009D68FB">
                        <w:rPr>
                          <w:lang w:val="en-US"/>
                        </w:rPr>
                        <w:t xml:space="preserve"> who are real time users , subject matter expert , Business users </w:t>
                      </w:r>
                      <w:r>
                        <w:rPr>
                          <w:lang w:val="en-US"/>
                        </w:rPr>
                        <w:t xml:space="preserve"> to do Beta testing . We will be using</w:t>
                      </w:r>
                      <w:r w:rsidR="009D68FB">
                        <w:rPr>
                          <w:lang w:val="en-US"/>
                        </w:rPr>
                        <w:t xml:space="preserve"> traditional Test management too</w:t>
                      </w:r>
                      <w:r>
                        <w:rPr>
                          <w:lang w:val="en-US"/>
                        </w:rPr>
                        <w:t>ls Like</w:t>
                      </w:r>
                      <w:r w:rsidR="00BF7A80">
                        <w:rPr>
                          <w:lang w:val="en-US"/>
                        </w:rPr>
                        <w:t xml:space="preserve"> Jira for </w:t>
                      </w:r>
                      <w:r w:rsidR="008D424A">
                        <w:rPr>
                          <w:lang w:val="en-US"/>
                        </w:rPr>
                        <w:t>Test Case</w:t>
                      </w:r>
                      <w:r>
                        <w:rPr>
                          <w:lang w:val="en-US"/>
                        </w:rPr>
                        <w:t xml:space="preserve"> management and to log </w:t>
                      </w:r>
                      <w:r w:rsidR="008D424A">
                        <w:rPr>
                          <w:lang w:val="en-US"/>
                        </w:rPr>
                        <w:t xml:space="preserve">defects. </w:t>
                      </w:r>
                    </w:p>
                    <w:p w14:paraId="415292DD" w14:textId="77777777" w:rsidR="0061056B" w:rsidRPr="008E11EA" w:rsidRDefault="0061056B" w:rsidP="008E11EA">
                      <w:pPr>
                        <w:rPr>
                          <w:lang w:val="en-US"/>
                        </w:rPr>
                      </w:pPr>
                    </w:p>
                    <w:p w14:paraId="3AB6FF72" w14:textId="323B5496" w:rsidR="0061056B" w:rsidRDefault="0061056B" w:rsidP="004B4E92">
                      <w:pPr>
                        <w:pStyle w:val="ListParagraph"/>
                        <w:rPr>
                          <w:lang w:val="en-US"/>
                        </w:rPr>
                      </w:pPr>
                    </w:p>
                    <w:p w14:paraId="2928D4A9" w14:textId="1E732CE4" w:rsidR="0061056B" w:rsidRDefault="0061056B" w:rsidP="004B4E92">
                      <w:pPr>
                        <w:pStyle w:val="ListParagraph"/>
                        <w:rPr>
                          <w:lang w:val="en-US"/>
                        </w:rPr>
                      </w:pPr>
                    </w:p>
                    <w:p w14:paraId="438DE3F8" w14:textId="356F8353" w:rsidR="0061056B" w:rsidRDefault="0061056B" w:rsidP="004B4E92">
                      <w:pPr>
                        <w:pStyle w:val="ListParagraph"/>
                        <w:rPr>
                          <w:lang w:val="en-US"/>
                        </w:rPr>
                      </w:pPr>
                    </w:p>
                    <w:p w14:paraId="120DE604" w14:textId="3A3DD948" w:rsidR="0061056B" w:rsidRDefault="0061056B" w:rsidP="004B4E92">
                      <w:pPr>
                        <w:pStyle w:val="ListParagraph"/>
                        <w:rPr>
                          <w:lang w:val="en-US"/>
                        </w:rPr>
                      </w:pPr>
                    </w:p>
                    <w:p w14:paraId="71C570FA" w14:textId="3E8C0E26" w:rsidR="0061056B" w:rsidRDefault="0061056B" w:rsidP="004B4E92">
                      <w:pPr>
                        <w:pStyle w:val="ListParagraph"/>
                        <w:rPr>
                          <w:lang w:val="en-US"/>
                        </w:rPr>
                      </w:pPr>
                    </w:p>
                    <w:p w14:paraId="1E078DDD" w14:textId="22DA2AC2" w:rsidR="0061056B" w:rsidRDefault="0061056B" w:rsidP="004B4E92">
                      <w:pPr>
                        <w:pStyle w:val="ListParagraph"/>
                        <w:rPr>
                          <w:lang w:val="en-US"/>
                        </w:rPr>
                      </w:pPr>
                    </w:p>
                    <w:p w14:paraId="26A7154B" w14:textId="72E8964A" w:rsidR="0061056B" w:rsidRDefault="0061056B" w:rsidP="004B4E92">
                      <w:pPr>
                        <w:pStyle w:val="ListParagraph"/>
                        <w:rPr>
                          <w:lang w:val="en-US"/>
                        </w:rPr>
                      </w:pPr>
                    </w:p>
                    <w:p w14:paraId="5FDA8FFD" w14:textId="5ED2C788" w:rsidR="0061056B" w:rsidRDefault="0061056B" w:rsidP="004B4E92">
                      <w:pPr>
                        <w:pStyle w:val="ListParagraph"/>
                        <w:rPr>
                          <w:lang w:val="en-US"/>
                        </w:rPr>
                      </w:pPr>
                    </w:p>
                    <w:p w14:paraId="573D9874" w14:textId="77777777" w:rsidR="0061056B" w:rsidRPr="004B4E92" w:rsidRDefault="0061056B" w:rsidP="004B4E92">
                      <w:pPr>
                        <w:pStyle w:val="ListParagraph"/>
                        <w:rPr>
                          <w:lang w:val="en-US"/>
                        </w:rPr>
                      </w:pPr>
                    </w:p>
                  </w:txbxContent>
                </v:textbox>
                <w10:wrap anchorx="margin"/>
              </v:shape>
            </w:pict>
          </mc:Fallback>
        </mc:AlternateContent>
      </w:r>
    </w:p>
    <w:p w14:paraId="1BDDA7BB" w14:textId="23AF2210" w:rsidR="000867B1" w:rsidRDefault="000867B1">
      <w:pPr>
        <w:rPr>
          <w:rFonts w:ascii="Arial" w:hAnsi="Arial" w:cs="Arial"/>
          <w:b/>
          <w:bCs/>
        </w:rPr>
      </w:pPr>
    </w:p>
    <w:p w14:paraId="10BA904A" w14:textId="77777777" w:rsidR="000867B1" w:rsidRDefault="000867B1">
      <w:pPr>
        <w:rPr>
          <w:rFonts w:ascii="Arial" w:hAnsi="Arial" w:cs="Arial"/>
          <w:b/>
          <w:bCs/>
        </w:rPr>
      </w:pPr>
    </w:p>
    <w:p w14:paraId="64CC8D89" w14:textId="1A2A676E" w:rsidR="000867B1" w:rsidRDefault="000867B1">
      <w:pPr>
        <w:rPr>
          <w:rFonts w:ascii="Arial" w:hAnsi="Arial" w:cs="Arial"/>
          <w:b/>
          <w:bCs/>
        </w:rPr>
      </w:pPr>
    </w:p>
    <w:p w14:paraId="67CE9544" w14:textId="6F8C6922" w:rsidR="000867B1" w:rsidRDefault="000867B1">
      <w:pPr>
        <w:rPr>
          <w:rFonts w:ascii="Arial" w:hAnsi="Arial" w:cs="Arial"/>
          <w:b/>
          <w:bCs/>
        </w:rPr>
      </w:pPr>
    </w:p>
    <w:p w14:paraId="78AA3BD4" w14:textId="77777777" w:rsidR="000867B1" w:rsidRDefault="000867B1">
      <w:pPr>
        <w:rPr>
          <w:rFonts w:ascii="Arial" w:hAnsi="Arial" w:cs="Arial"/>
          <w:b/>
          <w:bCs/>
        </w:rPr>
      </w:pPr>
    </w:p>
    <w:p w14:paraId="7AEE4C5D" w14:textId="3A63529F" w:rsidR="000867B1" w:rsidRDefault="000867B1">
      <w:pPr>
        <w:rPr>
          <w:rFonts w:ascii="Arial" w:hAnsi="Arial" w:cs="Arial"/>
          <w:b/>
          <w:bCs/>
        </w:rPr>
      </w:pPr>
    </w:p>
    <w:p w14:paraId="0F656565" w14:textId="77777777" w:rsidR="000867B1" w:rsidRDefault="000867B1">
      <w:pPr>
        <w:rPr>
          <w:rFonts w:ascii="Arial" w:hAnsi="Arial" w:cs="Arial"/>
          <w:b/>
          <w:bCs/>
        </w:rPr>
      </w:pPr>
    </w:p>
    <w:p w14:paraId="349EAFCC" w14:textId="6D53FD05" w:rsidR="004B4E92" w:rsidRDefault="004B4E92">
      <w:pPr>
        <w:rPr>
          <w:rFonts w:ascii="Arial" w:hAnsi="Arial" w:cs="Arial"/>
          <w:b/>
          <w:bCs/>
        </w:rPr>
      </w:pPr>
    </w:p>
    <w:p w14:paraId="7555B9EE" w14:textId="1080AFF7" w:rsidR="004B4E92" w:rsidRDefault="004B4E92">
      <w:pPr>
        <w:rPr>
          <w:rFonts w:ascii="Arial" w:hAnsi="Arial" w:cs="Arial"/>
          <w:b/>
          <w:bCs/>
        </w:rPr>
      </w:pPr>
    </w:p>
    <w:p w14:paraId="22167AFF" w14:textId="5BD0533B" w:rsidR="004B4E92" w:rsidRDefault="004B4E92">
      <w:pPr>
        <w:rPr>
          <w:rFonts w:ascii="Arial" w:hAnsi="Arial" w:cs="Arial"/>
          <w:b/>
          <w:bCs/>
        </w:rPr>
      </w:pPr>
    </w:p>
    <w:p w14:paraId="6DBBEDED" w14:textId="5DA3A1A5" w:rsidR="004B4E92" w:rsidRDefault="004B4E92">
      <w:pPr>
        <w:rPr>
          <w:rFonts w:ascii="Arial" w:hAnsi="Arial" w:cs="Arial"/>
          <w:b/>
          <w:bCs/>
        </w:rPr>
      </w:pPr>
    </w:p>
    <w:p w14:paraId="47096216" w14:textId="459C7E22" w:rsidR="00E55128" w:rsidRDefault="00E55128" w:rsidP="004B4E92">
      <w:pPr>
        <w:rPr>
          <w:rFonts w:ascii="Arial" w:hAnsi="Arial" w:cs="Arial"/>
          <w:b/>
          <w:bCs/>
        </w:rPr>
      </w:pPr>
    </w:p>
    <w:p w14:paraId="128EADEB" w14:textId="2DA34598" w:rsidR="00E55128" w:rsidRPr="004B4E92" w:rsidRDefault="00E55128" w:rsidP="00E55128">
      <w:pPr>
        <w:rPr>
          <w:rFonts w:ascii="Arial" w:hAnsi="Arial" w:cs="Arial"/>
          <w:b/>
          <w:bCs/>
        </w:rPr>
      </w:pPr>
      <w:r w:rsidRPr="004B4E92">
        <w:rPr>
          <w:rFonts w:ascii="Arial" w:hAnsi="Arial" w:cs="Arial"/>
          <w:b/>
          <w:bCs/>
          <w:i/>
          <w:iCs/>
          <w:noProof/>
          <w:lang w:val="en-US"/>
        </w:rPr>
        <mc:AlternateContent>
          <mc:Choice Requires="wps">
            <w:drawing>
              <wp:anchor distT="0" distB="0" distL="114300" distR="114300" simplePos="0" relativeHeight="251673600" behindDoc="0" locked="0" layoutInCell="1" allowOverlap="1" wp14:anchorId="119D5E31" wp14:editId="699F10F6">
                <wp:simplePos x="0" y="0"/>
                <wp:positionH relativeFrom="margin">
                  <wp:align>left</wp:align>
                </wp:positionH>
                <wp:positionV relativeFrom="paragraph">
                  <wp:posOffset>236220</wp:posOffset>
                </wp:positionV>
                <wp:extent cx="6316980" cy="2575560"/>
                <wp:effectExtent l="0" t="0" r="26670" b="15240"/>
                <wp:wrapNone/>
                <wp:docPr id="2" name="Text Box 2"/>
                <wp:cNvGraphicFramePr/>
                <a:graphic xmlns:a="http://schemas.openxmlformats.org/drawingml/2006/main">
                  <a:graphicData uri="http://schemas.microsoft.com/office/word/2010/wordprocessingShape">
                    <wps:wsp>
                      <wps:cNvSpPr txBox="1"/>
                      <wps:spPr>
                        <a:xfrm>
                          <a:off x="0" y="0"/>
                          <a:ext cx="6316980" cy="2575560"/>
                        </a:xfrm>
                        <a:prstGeom prst="rect">
                          <a:avLst/>
                        </a:prstGeom>
                        <a:solidFill>
                          <a:schemeClr val="lt1"/>
                        </a:solidFill>
                        <a:ln w="6350">
                          <a:solidFill>
                            <a:prstClr val="black"/>
                          </a:solidFill>
                        </a:ln>
                      </wps:spPr>
                      <wps:txbx>
                        <w:txbxContent>
                          <w:p w14:paraId="5730BD81" w14:textId="0BAE7DF1" w:rsidR="00B256F2" w:rsidRPr="00381DF9" w:rsidRDefault="00B256F2" w:rsidP="00B256F2">
                            <w:pPr>
                              <w:ind w:left="360"/>
                            </w:pPr>
                            <w:r>
                              <w:rPr>
                                <w:lang w:val="en-US"/>
                              </w:rPr>
                              <w:t xml:space="preserve">Will create a </w:t>
                            </w:r>
                            <w:r w:rsidR="00B724A7">
                              <w:rPr>
                                <w:lang w:val="en-US"/>
                              </w:rPr>
                              <w:t>multi-channel</w:t>
                            </w:r>
                            <w:r>
                              <w:rPr>
                                <w:lang w:val="en-US"/>
                              </w:rPr>
                              <w:t xml:space="preserve"> marketing plan</w:t>
                            </w:r>
                            <w:r w:rsidR="002F4BBD">
                              <w:rPr>
                                <w:lang w:val="en-US"/>
                              </w:rPr>
                              <w:t xml:space="preserve"> leveraging social media </w:t>
                            </w:r>
                            <w:r w:rsidR="008079EF">
                              <w:rPr>
                                <w:lang w:val="en-US"/>
                              </w:rPr>
                              <w:t xml:space="preserve">.Will collaborate with content creators and social media </w:t>
                            </w:r>
                            <w:r w:rsidR="00B724A7">
                              <w:rPr>
                                <w:lang w:val="en-US"/>
                              </w:rPr>
                              <w:t>influencers. Actively</w:t>
                            </w:r>
                            <w:r w:rsidR="008079EF">
                              <w:rPr>
                                <w:lang w:val="en-US"/>
                              </w:rPr>
                              <w:t xml:space="preserve"> used platform like </w:t>
                            </w:r>
                            <w:r w:rsidR="00B724A7">
                              <w:rPr>
                                <w:lang w:val="en-US"/>
                              </w:rPr>
                              <w:t>LinkedIn</w:t>
                            </w:r>
                            <w:r w:rsidR="008079EF">
                              <w:rPr>
                                <w:lang w:val="en-US"/>
                              </w:rPr>
                              <w:t xml:space="preserve"> to </w:t>
                            </w:r>
                            <w:r w:rsidR="00C47A73">
                              <w:rPr>
                                <w:lang w:val="en-US"/>
                              </w:rPr>
                              <w:t>promote</w:t>
                            </w:r>
                            <w:r w:rsidR="008079EF">
                              <w:rPr>
                                <w:lang w:val="en-US"/>
                              </w:rPr>
                              <w:t xml:space="preserve"> the app’s benefit.</w:t>
                            </w:r>
                            <w:r w:rsidR="008079EF" w:rsidRPr="008079EF">
                              <w:t xml:space="preserve"> </w:t>
                            </w:r>
                            <w:r w:rsidR="008079EF">
                              <w:t xml:space="preserve">Will </w:t>
                            </w:r>
                            <w:r w:rsidR="00C47A73">
                              <w:t>promote</w:t>
                            </w:r>
                            <w:r w:rsidR="008079EF">
                              <w:t xml:space="preserve"> soft launch by rolling </w:t>
                            </w:r>
                            <w:r w:rsidR="008079EF">
                              <w:t>out each feature one at a time in the priority order in a selected subset of places.</w:t>
                            </w:r>
                            <w:r w:rsidR="008079EF">
                              <w:t xml:space="preserve"> </w:t>
                            </w:r>
                            <w:r w:rsidR="008079EF">
                              <w:t>External and Internal (on website) communication to be sent out to the targeted new users</w:t>
                            </w:r>
                            <w:r w:rsidR="008079EF">
                              <w:t xml:space="preserve"> and different </w:t>
                            </w:r>
                            <w:r w:rsidR="00B724A7">
                              <w:t>Business to</w:t>
                            </w:r>
                            <w:r w:rsidR="008079EF">
                              <w:t xml:space="preserve"> create </w:t>
                            </w:r>
                            <w:r w:rsidR="00C47A73">
                              <w:t xml:space="preserve">interest </w:t>
                            </w:r>
                            <w:r w:rsidR="008079EF">
                              <w:t>onto the new app</w:t>
                            </w:r>
                            <w:proofErr w:type="gramStart"/>
                            <w:r w:rsidR="008079EF">
                              <w:t>.</w:t>
                            </w:r>
                            <w:r w:rsidR="00C37F90">
                              <w:rPr>
                                <w:lang w:val="en-US"/>
                              </w:rPr>
                              <w:t>.</w:t>
                            </w:r>
                            <w:proofErr w:type="gramEnd"/>
                            <w:r w:rsidR="00B724A7">
                              <w:rPr>
                                <w:lang w:val="en-US"/>
                              </w:rPr>
                              <w:t xml:space="preserve">Organize virtual webinar to introduce the app to wider audience. Highlight the key features, benefits and user success stories during this event. </w:t>
                            </w:r>
                            <w:r w:rsidR="00B724A7">
                              <w:t xml:space="preserve">Planning to </w:t>
                            </w:r>
                            <w:r w:rsidR="00B724A7">
                              <w:rPr>
                                <w:lang w:val="en-US"/>
                              </w:rPr>
                              <w:t xml:space="preserve">allow early users to </w:t>
                            </w:r>
                            <w:r w:rsidR="00B724A7">
                              <w:rPr>
                                <w:lang w:val="en-US"/>
                              </w:rPr>
                              <w:t>get the App</w:t>
                            </w:r>
                            <w:r w:rsidR="00B724A7" w:rsidRPr="001C3D8F">
                              <w:rPr>
                                <w:lang w:val="en-US"/>
                              </w:rPr>
                              <w:t xml:space="preserve"> before its official launch</w:t>
                            </w:r>
                            <w:r w:rsidR="00B724A7">
                              <w:rPr>
                                <w:lang w:val="en-US"/>
                              </w:rPr>
                              <w:t xml:space="preserve"> and organize </w:t>
                            </w:r>
                            <w:r w:rsidR="00E22A9A">
                              <w:rPr>
                                <w:lang w:val="en-US"/>
                              </w:rPr>
                              <w:t>a training</w:t>
                            </w:r>
                            <w:r w:rsidR="00B724A7">
                              <w:rPr>
                                <w:lang w:val="en-US"/>
                              </w:rPr>
                              <w:t xml:space="preserve"> program where Employers can register their employees and onboard the prepaid cards. Employees will use the cards in simulation </w:t>
                            </w:r>
                            <w:r w:rsidR="00E22A9A">
                              <w:rPr>
                                <w:lang w:val="en-US"/>
                              </w:rPr>
                              <w:t>environment to</w:t>
                            </w:r>
                            <w:r w:rsidR="00B724A7">
                              <w:rPr>
                                <w:lang w:val="en-US"/>
                              </w:rPr>
                              <w:t xml:space="preserve"> get the feel how the product going to work</w:t>
                            </w:r>
                            <w:r w:rsidR="00381DF9">
                              <w:rPr>
                                <w:lang w:val="en-US"/>
                              </w:rPr>
                              <w:t xml:space="preserve">. A dedicated Customer support team will be setup to address any concern or technical failures regarding the product .Sales Team being setup </w:t>
                            </w:r>
                            <w:r w:rsidR="00381DF9">
                              <w:rPr>
                                <w:rFonts w:ascii="Helvetica" w:hAnsi="Helvetica" w:cs="Helvetica"/>
                                <w:color w:val="000000"/>
                                <w:sz w:val="23"/>
                                <w:szCs w:val="23"/>
                                <w:shd w:val="clear" w:color="auto" w:fill="FFFFFF"/>
                              </w:rPr>
                              <w:t>t</w:t>
                            </w:r>
                            <w:r w:rsidR="00381DF9" w:rsidRPr="00381DF9">
                              <w:t xml:space="preserve">o measure performance </w:t>
                            </w:r>
                            <w:r w:rsidR="00381DF9">
                              <w:t xml:space="preserve">KPI outlined. Sales team will help to drive deals and </w:t>
                            </w:r>
                            <w:r w:rsidR="00E22A9A">
                              <w:t xml:space="preserve">purchases </w:t>
                            </w:r>
                            <w:r w:rsidR="00E22A9A">
                              <w:rPr>
                                <w:rFonts w:ascii="Helvetica" w:hAnsi="Helvetica" w:cs="Helvetica"/>
                                <w:color w:val="000000"/>
                                <w:sz w:val="23"/>
                                <w:szCs w:val="23"/>
                                <w:shd w:val="clear" w:color="auto" w:fill="FFFFFF"/>
                              </w:rPr>
                              <w:t>by</w:t>
                            </w:r>
                            <w:r w:rsidR="00381DF9" w:rsidRPr="00381DF9">
                              <w:t xml:space="preserve"> leveraging marketing </w:t>
                            </w:r>
                            <w:r w:rsidR="00E22A9A" w:rsidRPr="00381DF9">
                              <w:t>collateral.</w:t>
                            </w:r>
                          </w:p>
                          <w:p w14:paraId="025CB974" w14:textId="77777777" w:rsidR="0061056B" w:rsidRDefault="0061056B" w:rsidP="00E55128">
                            <w:pPr>
                              <w:pStyle w:val="ListParagraph"/>
                              <w:rPr>
                                <w:lang w:val="en-US"/>
                              </w:rPr>
                            </w:pPr>
                          </w:p>
                          <w:p w14:paraId="3A434526" w14:textId="77777777" w:rsidR="0061056B" w:rsidRPr="004B4E92" w:rsidRDefault="0061056B" w:rsidP="00E55128">
                            <w:pPr>
                              <w:pStyle w:val="ListParagraph"/>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9D5E31" id="Text Box 2" o:spid="_x0000_s1030" type="#_x0000_t202" style="position:absolute;margin-left:0;margin-top:18.6pt;width:497.4pt;height:202.8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" fillcolor="white [3201]" strokeweight=".5pt">
                <v:textbox>
                  <w:txbxContent>
                    <w:p w14:paraId="5730BD81" w14:textId="0BAE7DF1" w:rsidR="00B256F2" w:rsidRPr="00381DF9" w:rsidRDefault="00B256F2" w:rsidP="00B256F2">
                      <w:pPr>
                        <w:ind w:left="360"/>
                      </w:pPr>
                      <w:r>
                        <w:rPr>
                          <w:lang w:val="en-US"/>
                        </w:rPr>
                        <w:t xml:space="preserve">Will create a </w:t>
                      </w:r>
                      <w:r w:rsidR="00B724A7">
                        <w:rPr>
                          <w:lang w:val="en-US"/>
                        </w:rPr>
                        <w:t>multi-channel</w:t>
                      </w:r>
                      <w:r>
                        <w:rPr>
                          <w:lang w:val="en-US"/>
                        </w:rPr>
                        <w:t xml:space="preserve"> marketing plan</w:t>
                      </w:r>
                      <w:r w:rsidR="002F4BBD">
                        <w:rPr>
                          <w:lang w:val="en-US"/>
                        </w:rPr>
                        <w:t xml:space="preserve"> leveraging social media </w:t>
                      </w:r>
                      <w:r w:rsidR="008079EF">
                        <w:rPr>
                          <w:lang w:val="en-US"/>
                        </w:rPr>
                        <w:t xml:space="preserve">.Will collaborate with content creators and social media </w:t>
                      </w:r>
                      <w:r w:rsidR="00B724A7">
                        <w:rPr>
                          <w:lang w:val="en-US"/>
                        </w:rPr>
                        <w:t>influencers. Actively</w:t>
                      </w:r>
                      <w:r w:rsidR="008079EF">
                        <w:rPr>
                          <w:lang w:val="en-US"/>
                        </w:rPr>
                        <w:t xml:space="preserve"> used platform like </w:t>
                      </w:r>
                      <w:r w:rsidR="00B724A7">
                        <w:rPr>
                          <w:lang w:val="en-US"/>
                        </w:rPr>
                        <w:t>LinkedIn</w:t>
                      </w:r>
                      <w:r w:rsidR="008079EF">
                        <w:rPr>
                          <w:lang w:val="en-US"/>
                        </w:rPr>
                        <w:t xml:space="preserve"> to </w:t>
                      </w:r>
                      <w:r w:rsidR="00C47A73">
                        <w:rPr>
                          <w:lang w:val="en-US"/>
                        </w:rPr>
                        <w:t>promote</w:t>
                      </w:r>
                      <w:r w:rsidR="008079EF">
                        <w:rPr>
                          <w:lang w:val="en-US"/>
                        </w:rPr>
                        <w:t xml:space="preserve"> the app’s benefit.</w:t>
                      </w:r>
                      <w:r w:rsidR="008079EF" w:rsidRPr="008079EF">
                        <w:t xml:space="preserve"> </w:t>
                      </w:r>
                      <w:r w:rsidR="008079EF">
                        <w:t xml:space="preserve">Will </w:t>
                      </w:r>
                      <w:r w:rsidR="00C47A73">
                        <w:t>promote</w:t>
                      </w:r>
                      <w:r w:rsidR="008079EF">
                        <w:t xml:space="preserve"> soft launch by rolling </w:t>
                      </w:r>
                      <w:r w:rsidR="008079EF">
                        <w:t>out each feature one at a time in the priority order in a selected subset of places.</w:t>
                      </w:r>
                      <w:r w:rsidR="008079EF">
                        <w:t xml:space="preserve"> </w:t>
                      </w:r>
                      <w:r w:rsidR="008079EF">
                        <w:t>External and Internal (on website) communication to be sent out to the targeted new users</w:t>
                      </w:r>
                      <w:r w:rsidR="008079EF">
                        <w:t xml:space="preserve"> and different </w:t>
                      </w:r>
                      <w:r w:rsidR="00B724A7">
                        <w:t>Business to</w:t>
                      </w:r>
                      <w:r w:rsidR="008079EF">
                        <w:t xml:space="preserve"> create </w:t>
                      </w:r>
                      <w:r w:rsidR="00C47A73">
                        <w:t xml:space="preserve">interest </w:t>
                      </w:r>
                      <w:r w:rsidR="008079EF">
                        <w:t>onto the new app</w:t>
                      </w:r>
                      <w:proofErr w:type="gramStart"/>
                      <w:r w:rsidR="008079EF">
                        <w:t>.</w:t>
                      </w:r>
                      <w:r w:rsidR="00C37F90">
                        <w:rPr>
                          <w:lang w:val="en-US"/>
                        </w:rPr>
                        <w:t>.</w:t>
                      </w:r>
                      <w:proofErr w:type="gramEnd"/>
                      <w:r w:rsidR="00B724A7">
                        <w:rPr>
                          <w:lang w:val="en-US"/>
                        </w:rPr>
                        <w:t xml:space="preserve">Organize virtual webinar to introduce the app to wider audience. Highlight the key features, benefits and user success stories during this event. </w:t>
                      </w:r>
                      <w:r w:rsidR="00B724A7">
                        <w:t xml:space="preserve">Planning to </w:t>
                      </w:r>
                      <w:r w:rsidR="00B724A7">
                        <w:rPr>
                          <w:lang w:val="en-US"/>
                        </w:rPr>
                        <w:t xml:space="preserve">allow early users to </w:t>
                      </w:r>
                      <w:r w:rsidR="00B724A7">
                        <w:rPr>
                          <w:lang w:val="en-US"/>
                        </w:rPr>
                        <w:t>get the App</w:t>
                      </w:r>
                      <w:r w:rsidR="00B724A7" w:rsidRPr="001C3D8F">
                        <w:rPr>
                          <w:lang w:val="en-US"/>
                        </w:rPr>
                        <w:t xml:space="preserve"> before its official launch</w:t>
                      </w:r>
                      <w:r w:rsidR="00B724A7">
                        <w:rPr>
                          <w:lang w:val="en-US"/>
                        </w:rPr>
                        <w:t xml:space="preserve"> and organize </w:t>
                      </w:r>
                      <w:r w:rsidR="00E22A9A">
                        <w:rPr>
                          <w:lang w:val="en-US"/>
                        </w:rPr>
                        <w:t>a training</w:t>
                      </w:r>
                      <w:r w:rsidR="00B724A7">
                        <w:rPr>
                          <w:lang w:val="en-US"/>
                        </w:rPr>
                        <w:t xml:space="preserve"> program where Employers can register their employees and onboard the prepaid cards. Employees will use the cards in simulation </w:t>
                      </w:r>
                      <w:r w:rsidR="00E22A9A">
                        <w:rPr>
                          <w:lang w:val="en-US"/>
                        </w:rPr>
                        <w:t>environment to</w:t>
                      </w:r>
                      <w:r w:rsidR="00B724A7">
                        <w:rPr>
                          <w:lang w:val="en-US"/>
                        </w:rPr>
                        <w:t xml:space="preserve"> get the feel how the product going to work</w:t>
                      </w:r>
                      <w:r w:rsidR="00381DF9">
                        <w:rPr>
                          <w:lang w:val="en-US"/>
                        </w:rPr>
                        <w:t xml:space="preserve">. A dedicated Customer support team will be setup to address any concern or technical failures regarding the product .Sales Team being setup </w:t>
                      </w:r>
                      <w:r w:rsidR="00381DF9">
                        <w:rPr>
                          <w:rFonts w:ascii="Helvetica" w:hAnsi="Helvetica" w:cs="Helvetica"/>
                          <w:color w:val="000000"/>
                          <w:sz w:val="23"/>
                          <w:szCs w:val="23"/>
                          <w:shd w:val="clear" w:color="auto" w:fill="FFFFFF"/>
                        </w:rPr>
                        <w:t>t</w:t>
                      </w:r>
                      <w:r w:rsidR="00381DF9" w:rsidRPr="00381DF9">
                        <w:t xml:space="preserve">o measure performance </w:t>
                      </w:r>
                      <w:r w:rsidR="00381DF9">
                        <w:t xml:space="preserve">KPI outlined. Sales team will help to drive deals and </w:t>
                      </w:r>
                      <w:r w:rsidR="00E22A9A">
                        <w:t xml:space="preserve">purchases </w:t>
                      </w:r>
                      <w:r w:rsidR="00E22A9A">
                        <w:rPr>
                          <w:rFonts w:ascii="Helvetica" w:hAnsi="Helvetica" w:cs="Helvetica"/>
                          <w:color w:val="000000"/>
                          <w:sz w:val="23"/>
                          <w:szCs w:val="23"/>
                          <w:shd w:val="clear" w:color="auto" w:fill="FFFFFF"/>
                        </w:rPr>
                        <w:t>by</w:t>
                      </w:r>
                      <w:r w:rsidR="00381DF9" w:rsidRPr="00381DF9">
                        <w:t xml:space="preserve"> leveraging marketing </w:t>
                      </w:r>
                      <w:r w:rsidR="00E22A9A" w:rsidRPr="00381DF9">
                        <w:t>collateral.</w:t>
                      </w:r>
                    </w:p>
                    <w:p w14:paraId="025CB974" w14:textId="77777777" w:rsidR="0061056B" w:rsidRDefault="0061056B" w:rsidP="00E55128">
                      <w:pPr>
                        <w:pStyle w:val="ListParagraph"/>
                        <w:rPr>
                          <w:lang w:val="en-US"/>
                        </w:rPr>
                      </w:pPr>
                    </w:p>
                    <w:p w14:paraId="3A434526" w14:textId="77777777" w:rsidR="0061056B" w:rsidRPr="004B4E92" w:rsidRDefault="0061056B" w:rsidP="00E55128">
                      <w:pPr>
                        <w:pStyle w:val="ListParagraph"/>
                        <w:rPr>
                          <w:lang w:val="en-US"/>
                        </w:rPr>
                      </w:pPr>
                    </w:p>
                  </w:txbxContent>
                </v:textbox>
                <w10:wrap anchorx="margin"/>
              </v:shape>
            </w:pict>
          </mc:Fallback>
        </mc:AlternateContent>
      </w:r>
      <w:r>
        <w:rPr>
          <w:rFonts w:ascii="Arial" w:hAnsi="Arial" w:cs="Arial"/>
          <w:b/>
          <w:bCs/>
        </w:rPr>
        <w:t>Launch Strategy</w:t>
      </w:r>
    </w:p>
    <w:p w14:paraId="06B2BA2F" w14:textId="77777777" w:rsidR="00E55128" w:rsidRPr="004B4E92" w:rsidRDefault="00E55128" w:rsidP="00E55128">
      <w:pPr>
        <w:rPr>
          <w:rFonts w:ascii="Arial" w:hAnsi="Arial" w:cs="Arial"/>
          <w:b/>
          <w:bCs/>
        </w:rPr>
      </w:pPr>
    </w:p>
    <w:p w14:paraId="69FFA6BD" w14:textId="77777777" w:rsidR="00E55128" w:rsidRPr="004B4E92" w:rsidRDefault="00E55128">
      <w:pPr>
        <w:rPr>
          <w:rFonts w:ascii="Arial" w:hAnsi="Arial" w:cs="Arial"/>
          <w:b/>
          <w:bCs/>
        </w:rPr>
      </w:pPr>
    </w:p>
    <w:sectPr w:rsidR="00E55128" w:rsidRPr="004B4E92">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5FCE8A" w14:textId="77777777" w:rsidR="00EB45C2" w:rsidRDefault="00EB45C2" w:rsidP="0006055E">
      <w:pPr>
        <w:spacing w:after="0" w:line="240" w:lineRule="auto"/>
      </w:pPr>
      <w:r>
        <w:separator/>
      </w:r>
    </w:p>
  </w:endnote>
  <w:endnote w:type="continuationSeparator" w:id="0">
    <w:p w14:paraId="52994C8D" w14:textId="77777777" w:rsidR="00EB45C2" w:rsidRDefault="00EB45C2" w:rsidP="000605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769616900"/>
      <w:docPartObj>
        <w:docPartGallery w:val="Page Numbers (Top of Page)"/>
        <w:docPartUnique/>
      </w:docPartObj>
    </w:sdtPr>
    <w:sdtContent>
      <w:p w14:paraId="4298317B" w14:textId="427FC7FA" w:rsidR="0061056B" w:rsidRPr="0006055E" w:rsidRDefault="0061056B">
        <w:pPr>
          <w:pStyle w:val="Footer"/>
          <w:rPr>
            <w:rFonts w:ascii="Arial" w:hAnsi="Arial" w:cs="Arial"/>
          </w:rPr>
        </w:pPr>
        <w:r>
          <w:rPr>
            <w:rFonts w:ascii="Arial" w:hAnsi="Arial" w:cs="Arial"/>
          </w:rPr>
          <w:t>Product Management</w:t>
        </w:r>
        <w:r w:rsidRPr="00F53EDF">
          <w:rPr>
            <w:rFonts w:ascii="Arial" w:hAnsi="Arial" w:cs="Arial"/>
          </w:rPr>
          <w:tab/>
          <w:t xml:space="preserve">                                                                                           </w:t>
        </w:r>
        <w:r>
          <w:rPr>
            <w:rFonts w:ascii="Arial" w:hAnsi="Arial" w:cs="Arial"/>
          </w:rPr>
          <w:t>Pa</w:t>
        </w:r>
        <w:r w:rsidRPr="00F53EDF">
          <w:rPr>
            <w:rFonts w:ascii="Arial" w:hAnsi="Arial" w:cs="Arial"/>
          </w:rPr>
          <w:t xml:space="preserve">ge </w:t>
        </w:r>
        <w:r w:rsidRPr="00F53EDF">
          <w:rPr>
            <w:rFonts w:ascii="Arial" w:hAnsi="Arial" w:cs="Arial"/>
            <w:b/>
            <w:bCs/>
            <w:sz w:val="24"/>
            <w:szCs w:val="24"/>
          </w:rPr>
          <w:fldChar w:fldCharType="begin"/>
        </w:r>
        <w:r w:rsidRPr="00F53EDF">
          <w:rPr>
            <w:rFonts w:ascii="Arial" w:hAnsi="Arial" w:cs="Arial"/>
            <w:b/>
            <w:bCs/>
          </w:rPr>
          <w:instrText xml:space="preserve"> PAGE </w:instrText>
        </w:r>
        <w:r w:rsidRPr="00F53EDF">
          <w:rPr>
            <w:rFonts w:ascii="Arial" w:hAnsi="Arial" w:cs="Arial"/>
            <w:b/>
            <w:bCs/>
            <w:sz w:val="24"/>
            <w:szCs w:val="24"/>
          </w:rPr>
          <w:fldChar w:fldCharType="separate"/>
        </w:r>
        <w:r w:rsidR="00E477DF">
          <w:rPr>
            <w:rFonts w:ascii="Arial" w:hAnsi="Arial" w:cs="Arial"/>
            <w:b/>
            <w:bCs/>
            <w:noProof/>
          </w:rPr>
          <w:t>3</w:t>
        </w:r>
        <w:r w:rsidRPr="00F53EDF">
          <w:rPr>
            <w:rFonts w:ascii="Arial" w:hAnsi="Arial" w:cs="Arial"/>
            <w:b/>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957EDC" w14:textId="77777777" w:rsidR="00EB45C2" w:rsidRDefault="00EB45C2" w:rsidP="0006055E">
      <w:pPr>
        <w:spacing w:after="0" w:line="240" w:lineRule="auto"/>
      </w:pPr>
      <w:r>
        <w:separator/>
      </w:r>
    </w:p>
  </w:footnote>
  <w:footnote w:type="continuationSeparator" w:id="0">
    <w:p w14:paraId="6C7462EC" w14:textId="77777777" w:rsidR="00EB45C2" w:rsidRDefault="00EB45C2" w:rsidP="000605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119D6" w14:textId="78826A1E" w:rsidR="0061056B" w:rsidRDefault="0061056B" w:rsidP="000E384C">
    <w:pPr>
      <w:pStyle w:val="Header"/>
      <w:ind w:left="-720"/>
    </w:pPr>
    <w:r>
      <w:rPr>
        <w:noProof/>
        <w:lang w:val="en-US"/>
      </w:rPr>
      <w:drawing>
        <wp:inline distT="0" distB="0" distL="0" distR="0" wp14:anchorId="3E2E078C" wp14:editId="06E44913">
          <wp:extent cx="1207135" cy="4425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78939" t="86271"/>
                  <a:stretch/>
                </pic:blipFill>
                <pic:spPr bwMode="auto">
                  <a:xfrm>
                    <a:off x="0" y="0"/>
                    <a:ext cx="1207135" cy="442595"/>
                  </a:xfrm>
                  <a:prstGeom prst="rect">
                    <a:avLst/>
                  </a:prstGeom>
                  <a:noFill/>
                  <a:ln>
                    <a:noFill/>
                  </a:ln>
                  <a:extLst>
                    <a:ext uri="{53640926-AAD7-44D8-BBD7-CCE9431645EC}">
                      <a14:shadowObscured xmlns:a14="http://schemas.microsoft.com/office/drawing/2010/main"/>
                    </a:ext>
                  </a:extLst>
                </pic:spPr>
              </pic:pic>
            </a:graphicData>
          </a:graphic>
        </wp:inline>
      </w:drawing>
    </w:r>
  </w:p>
  <w:p w14:paraId="2D5911AB" w14:textId="77777777" w:rsidR="0061056B" w:rsidRDefault="0061056B" w:rsidP="0006055E">
    <w:pPr>
      <w:pStyle w:val="Header"/>
    </w:pPr>
  </w:p>
  <w:p w14:paraId="4A2B0E8F" w14:textId="77777777" w:rsidR="0061056B" w:rsidRDefault="006105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65227"/>
    <w:multiLevelType w:val="multilevel"/>
    <w:tmpl w:val="C96E08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B061FC"/>
    <w:multiLevelType w:val="hybridMultilevel"/>
    <w:tmpl w:val="AE68801E"/>
    <w:lvl w:ilvl="0" w:tplc="B7829FB0">
      <w:numFmt w:val="bullet"/>
      <w:lvlText w:val="-"/>
      <w:lvlJc w:val="left"/>
      <w:pPr>
        <w:ind w:left="405" w:hanging="360"/>
      </w:pPr>
      <w:rPr>
        <w:rFonts w:ascii="Calibri" w:eastAsiaTheme="minorHAnsi" w:hAnsi="Calibri" w:cs="Calibri" w:hint="default"/>
      </w:rPr>
    </w:lvl>
    <w:lvl w:ilvl="1" w:tplc="40090003" w:tentative="1">
      <w:start w:val="1"/>
      <w:numFmt w:val="bullet"/>
      <w:lvlText w:val="o"/>
      <w:lvlJc w:val="left"/>
      <w:pPr>
        <w:ind w:left="1125" w:hanging="360"/>
      </w:pPr>
      <w:rPr>
        <w:rFonts w:ascii="Courier New" w:hAnsi="Courier New" w:cs="Courier New" w:hint="default"/>
      </w:rPr>
    </w:lvl>
    <w:lvl w:ilvl="2" w:tplc="40090005" w:tentative="1">
      <w:start w:val="1"/>
      <w:numFmt w:val="bullet"/>
      <w:lvlText w:val=""/>
      <w:lvlJc w:val="left"/>
      <w:pPr>
        <w:ind w:left="1845" w:hanging="360"/>
      </w:pPr>
      <w:rPr>
        <w:rFonts w:ascii="Wingdings" w:hAnsi="Wingdings" w:hint="default"/>
      </w:rPr>
    </w:lvl>
    <w:lvl w:ilvl="3" w:tplc="40090001" w:tentative="1">
      <w:start w:val="1"/>
      <w:numFmt w:val="bullet"/>
      <w:lvlText w:val=""/>
      <w:lvlJc w:val="left"/>
      <w:pPr>
        <w:ind w:left="2565" w:hanging="360"/>
      </w:pPr>
      <w:rPr>
        <w:rFonts w:ascii="Symbol" w:hAnsi="Symbol" w:hint="default"/>
      </w:rPr>
    </w:lvl>
    <w:lvl w:ilvl="4" w:tplc="40090003" w:tentative="1">
      <w:start w:val="1"/>
      <w:numFmt w:val="bullet"/>
      <w:lvlText w:val="o"/>
      <w:lvlJc w:val="left"/>
      <w:pPr>
        <w:ind w:left="3285" w:hanging="360"/>
      </w:pPr>
      <w:rPr>
        <w:rFonts w:ascii="Courier New" w:hAnsi="Courier New" w:cs="Courier New" w:hint="default"/>
      </w:rPr>
    </w:lvl>
    <w:lvl w:ilvl="5" w:tplc="40090005" w:tentative="1">
      <w:start w:val="1"/>
      <w:numFmt w:val="bullet"/>
      <w:lvlText w:val=""/>
      <w:lvlJc w:val="left"/>
      <w:pPr>
        <w:ind w:left="4005" w:hanging="360"/>
      </w:pPr>
      <w:rPr>
        <w:rFonts w:ascii="Wingdings" w:hAnsi="Wingdings" w:hint="default"/>
      </w:rPr>
    </w:lvl>
    <w:lvl w:ilvl="6" w:tplc="40090001" w:tentative="1">
      <w:start w:val="1"/>
      <w:numFmt w:val="bullet"/>
      <w:lvlText w:val=""/>
      <w:lvlJc w:val="left"/>
      <w:pPr>
        <w:ind w:left="4725" w:hanging="360"/>
      </w:pPr>
      <w:rPr>
        <w:rFonts w:ascii="Symbol" w:hAnsi="Symbol" w:hint="default"/>
      </w:rPr>
    </w:lvl>
    <w:lvl w:ilvl="7" w:tplc="40090003" w:tentative="1">
      <w:start w:val="1"/>
      <w:numFmt w:val="bullet"/>
      <w:lvlText w:val="o"/>
      <w:lvlJc w:val="left"/>
      <w:pPr>
        <w:ind w:left="5445" w:hanging="360"/>
      </w:pPr>
      <w:rPr>
        <w:rFonts w:ascii="Courier New" w:hAnsi="Courier New" w:cs="Courier New" w:hint="default"/>
      </w:rPr>
    </w:lvl>
    <w:lvl w:ilvl="8" w:tplc="40090005" w:tentative="1">
      <w:start w:val="1"/>
      <w:numFmt w:val="bullet"/>
      <w:lvlText w:val=""/>
      <w:lvlJc w:val="left"/>
      <w:pPr>
        <w:ind w:left="6165" w:hanging="360"/>
      </w:pPr>
      <w:rPr>
        <w:rFonts w:ascii="Wingdings" w:hAnsi="Wingdings" w:hint="default"/>
      </w:rPr>
    </w:lvl>
  </w:abstractNum>
  <w:abstractNum w:abstractNumId="2" w15:restartNumberingAfterBreak="0">
    <w:nsid w:val="1EEC73D9"/>
    <w:multiLevelType w:val="multilevel"/>
    <w:tmpl w:val="58DED5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FDA01F4"/>
    <w:multiLevelType w:val="multilevel"/>
    <w:tmpl w:val="5DF8468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4321C5"/>
    <w:multiLevelType w:val="multilevel"/>
    <w:tmpl w:val="87DA53A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28033E2"/>
    <w:multiLevelType w:val="multilevel"/>
    <w:tmpl w:val="24564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2EE4DAB"/>
    <w:multiLevelType w:val="hybridMultilevel"/>
    <w:tmpl w:val="C44C0D62"/>
    <w:lvl w:ilvl="0" w:tplc="0256164C">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C1B5470"/>
    <w:multiLevelType w:val="multilevel"/>
    <w:tmpl w:val="0FF805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606509A"/>
    <w:multiLevelType w:val="hybridMultilevel"/>
    <w:tmpl w:val="CED8E8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EB90F10"/>
    <w:multiLevelType w:val="hybridMultilevel"/>
    <w:tmpl w:val="25C68490"/>
    <w:lvl w:ilvl="0" w:tplc="2E3643AA">
      <w:numFmt w:val="bullet"/>
      <w:lvlText w:val="-"/>
      <w:lvlJc w:val="left"/>
      <w:pPr>
        <w:ind w:left="720" w:hanging="360"/>
      </w:pPr>
      <w:rPr>
        <w:rFonts w:ascii="Calibri" w:eastAsiaTheme="minorHAns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6F61728"/>
    <w:multiLevelType w:val="multilevel"/>
    <w:tmpl w:val="309E9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2"/>
  </w:num>
  <w:num w:numId="3">
    <w:abstractNumId w:val="7"/>
  </w:num>
  <w:num w:numId="4">
    <w:abstractNumId w:val="3"/>
  </w:num>
  <w:num w:numId="5">
    <w:abstractNumId w:val="0"/>
  </w:num>
  <w:num w:numId="6">
    <w:abstractNumId w:val="4"/>
  </w:num>
  <w:num w:numId="7">
    <w:abstractNumId w:val="8"/>
  </w:num>
  <w:num w:numId="8">
    <w:abstractNumId w:val="5"/>
  </w:num>
  <w:num w:numId="9">
    <w:abstractNumId w:val="1"/>
  </w:num>
  <w:num w:numId="10">
    <w:abstractNumId w:val="6"/>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TQzMTSzNDU3tjRR0lEKTi0uzszPAykwrAUAyIy+4SwAAAA="/>
  </w:docVars>
  <w:rsids>
    <w:rsidRoot w:val="0B73C83A"/>
    <w:rsid w:val="00036489"/>
    <w:rsid w:val="000432DC"/>
    <w:rsid w:val="0006055E"/>
    <w:rsid w:val="000672DA"/>
    <w:rsid w:val="000867B1"/>
    <w:rsid w:val="000B7637"/>
    <w:rsid w:val="000E384C"/>
    <w:rsid w:val="001B7329"/>
    <w:rsid w:val="001C3D8F"/>
    <w:rsid w:val="001C5B5D"/>
    <w:rsid w:val="00221F03"/>
    <w:rsid w:val="0022512A"/>
    <w:rsid w:val="0025244E"/>
    <w:rsid w:val="002F4BBD"/>
    <w:rsid w:val="00311D58"/>
    <w:rsid w:val="0032524A"/>
    <w:rsid w:val="00350318"/>
    <w:rsid w:val="00381DF9"/>
    <w:rsid w:val="003854AE"/>
    <w:rsid w:val="003F5C73"/>
    <w:rsid w:val="004666AD"/>
    <w:rsid w:val="0048206B"/>
    <w:rsid w:val="004A0BD2"/>
    <w:rsid w:val="004A4E69"/>
    <w:rsid w:val="004B4E92"/>
    <w:rsid w:val="004B750D"/>
    <w:rsid w:val="004E5312"/>
    <w:rsid w:val="004F3861"/>
    <w:rsid w:val="004F43F1"/>
    <w:rsid w:val="005079CD"/>
    <w:rsid w:val="00530060"/>
    <w:rsid w:val="00567B31"/>
    <w:rsid w:val="00594C09"/>
    <w:rsid w:val="005E4DAE"/>
    <w:rsid w:val="0061056B"/>
    <w:rsid w:val="0072329A"/>
    <w:rsid w:val="007D7695"/>
    <w:rsid w:val="007F7E50"/>
    <w:rsid w:val="008079EF"/>
    <w:rsid w:val="00823637"/>
    <w:rsid w:val="00882A7F"/>
    <w:rsid w:val="008D424A"/>
    <w:rsid w:val="008E11EA"/>
    <w:rsid w:val="00927C42"/>
    <w:rsid w:val="0093496A"/>
    <w:rsid w:val="00983A69"/>
    <w:rsid w:val="009D68FB"/>
    <w:rsid w:val="009F0A2C"/>
    <w:rsid w:val="00A07782"/>
    <w:rsid w:val="00A8497F"/>
    <w:rsid w:val="00B11990"/>
    <w:rsid w:val="00B204DF"/>
    <w:rsid w:val="00B22FB0"/>
    <w:rsid w:val="00B256F2"/>
    <w:rsid w:val="00B31832"/>
    <w:rsid w:val="00B365F7"/>
    <w:rsid w:val="00B55F0C"/>
    <w:rsid w:val="00B724A7"/>
    <w:rsid w:val="00B801B7"/>
    <w:rsid w:val="00B8204F"/>
    <w:rsid w:val="00BC728A"/>
    <w:rsid w:val="00BD69D3"/>
    <w:rsid w:val="00BF7A80"/>
    <w:rsid w:val="00C37F90"/>
    <w:rsid w:val="00C47A73"/>
    <w:rsid w:val="00CF1D25"/>
    <w:rsid w:val="00D246B4"/>
    <w:rsid w:val="00D5340F"/>
    <w:rsid w:val="00D74AF4"/>
    <w:rsid w:val="00D9026C"/>
    <w:rsid w:val="00DD472B"/>
    <w:rsid w:val="00DD4BFA"/>
    <w:rsid w:val="00DE0976"/>
    <w:rsid w:val="00E22A9A"/>
    <w:rsid w:val="00E3772E"/>
    <w:rsid w:val="00E477DF"/>
    <w:rsid w:val="00E55128"/>
    <w:rsid w:val="00E83809"/>
    <w:rsid w:val="00E92D05"/>
    <w:rsid w:val="00EB45C2"/>
    <w:rsid w:val="00ED6E61"/>
    <w:rsid w:val="00FC4E0B"/>
    <w:rsid w:val="00FD1F64"/>
    <w:rsid w:val="00FF01DB"/>
    <w:rsid w:val="0404AA3F"/>
    <w:rsid w:val="0B73C83A"/>
    <w:rsid w:val="16DABAED"/>
    <w:rsid w:val="356D99FE"/>
    <w:rsid w:val="570E2231"/>
    <w:rsid w:val="59DC4234"/>
    <w:rsid w:val="713C4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3C83A"/>
  <w15:chartTrackingRefBased/>
  <w15:docId w15:val="{2EC5DC3B-81CD-47E5-BC12-6FA0F56C7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055E"/>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05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055E"/>
  </w:style>
  <w:style w:type="paragraph" w:styleId="Footer">
    <w:name w:val="footer"/>
    <w:basedOn w:val="Normal"/>
    <w:link w:val="FooterChar"/>
    <w:uiPriority w:val="99"/>
    <w:unhideWhenUsed/>
    <w:rsid w:val="000605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055E"/>
  </w:style>
  <w:style w:type="table" w:styleId="TableGrid">
    <w:name w:val="Table Grid"/>
    <w:basedOn w:val="TableNormal"/>
    <w:uiPriority w:val="39"/>
    <w:rsid w:val="000B76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384C"/>
    <w:pPr>
      <w:ind w:left="720"/>
      <w:contextualSpacing/>
    </w:pPr>
  </w:style>
  <w:style w:type="paragraph" w:customStyle="1" w:styleId="paragraph">
    <w:name w:val="paragraph"/>
    <w:basedOn w:val="Normal"/>
    <w:rsid w:val="001B732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1B7329"/>
  </w:style>
  <w:style w:type="character" w:customStyle="1" w:styleId="eop">
    <w:name w:val="eop"/>
    <w:basedOn w:val="DefaultParagraphFont"/>
    <w:rsid w:val="001B7329"/>
  </w:style>
  <w:style w:type="character" w:customStyle="1" w:styleId="scxw126224220">
    <w:name w:val="scxw126224220"/>
    <w:basedOn w:val="DefaultParagraphFont"/>
    <w:rsid w:val="001B7329"/>
  </w:style>
  <w:style w:type="character" w:customStyle="1" w:styleId="scxw233818705">
    <w:name w:val="scxw233818705"/>
    <w:basedOn w:val="DefaultParagraphFont"/>
    <w:rsid w:val="00DE09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150427">
      <w:bodyDiv w:val="1"/>
      <w:marLeft w:val="0"/>
      <w:marRight w:val="0"/>
      <w:marTop w:val="0"/>
      <w:marBottom w:val="0"/>
      <w:divBdr>
        <w:top w:val="none" w:sz="0" w:space="0" w:color="auto"/>
        <w:left w:val="none" w:sz="0" w:space="0" w:color="auto"/>
        <w:bottom w:val="none" w:sz="0" w:space="0" w:color="auto"/>
        <w:right w:val="none" w:sz="0" w:space="0" w:color="auto"/>
      </w:divBdr>
    </w:div>
    <w:div w:id="742141791">
      <w:bodyDiv w:val="1"/>
      <w:marLeft w:val="0"/>
      <w:marRight w:val="0"/>
      <w:marTop w:val="0"/>
      <w:marBottom w:val="0"/>
      <w:divBdr>
        <w:top w:val="none" w:sz="0" w:space="0" w:color="auto"/>
        <w:left w:val="none" w:sz="0" w:space="0" w:color="auto"/>
        <w:bottom w:val="none" w:sz="0" w:space="0" w:color="auto"/>
        <w:right w:val="none" w:sz="0" w:space="0" w:color="auto"/>
      </w:divBdr>
    </w:div>
    <w:div w:id="961688997">
      <w:bodyDiv w:val="1"/>
      <w:marLeft w:val="0"/>
      <w:marRight w:val="0"/>
      <w:marTop w:val="0"/>
      <w:marBottom w:val="0"/>
      <w:divBdr>
        <w:top w:val="none" w:sz="0" w:space="0" w:color="auto"/>
        <w:left w:val="none" w:sz="0" w:space="0" w:color="auto"/>
        <w:bottom w:val="none" w:sz="0" w:space="0" w:color="auto"/>
        <w:right w:val="none" w:sz="0" w:space="0" w:color="auto"/>
      </w:divBdr>
      <w:divsChild>
        <w:div w:id="1878665689">
          <w:marLeft w:val="0"/>
          <w:marRight w:val="0"/>
          <w:marTop w:val="0"/>
          <w:marBottom w:val="0"/>
          <w:divBdr>
            <w:top w:val="none" w:sz="0" w:space="0" w:color="auto"/>
            <w:left w:val="none" w:sz="0" w:space="0" w:color="auto"/>
            <w:bottom w:val="none" w:sz="0" w:space="0" w:color="auto"/>
            <w:right w:val="none" w:sz="0" w:space="0" w:color="auto"/>
          </w:divBdr>
        </w:div>
        <w:div w:id="2136212492">
          <w:marLeft w:val="0"/>
          <w:marRight w:val="0"/>
          <w:marTop w:val="0"/>
          <w:marBottom w:val="0"/>
          <w:divBdr>
            <w:top w:val="none" w:sz="0" w:space="0" w:color="auto"/>
            <w:left w:val="none" w:sz="0" w:space="0" w:color="auto"/>
            <w:bottom w:val="none" w:sz="0" w:space="0" w:color="auto"/>
            <w:right w:val="none" w:sz="0" w:space="0" w:color="auto"/>
          </w:divBdr>
        </w:div>
        <w:div w:id="1110129770">
          <w:marLeft w:val="0"/>
          <w:marRight w:val="0"/>
          <w:marTop w:val="0"/>
          <w:marBottom w:val="0"/>
          <w:divBdr>
            <w:top w:val="none" w:sz="0" w:space="0" w:color="auto"/>
            <w:left w:val="none" w:sz="0" w:space="0" w:color="auto"/>
            <w:bottom w:val="none" w:sz="0" w:space="0" w:color="auto"/>
            <w:right w:val="none" w:sz="0" w:space="0" w:color="auto"/>
          </w:divBdr>
        </w:div>
      </w:divsChild>
    </w:div>
    <w:div w:id="1028066493">
      <w:bodyDiv w:val="1"/>
      <w:marLeft w:val="0"/>
      <w:marRight w:val="0"/>
      <w:marTop w:val="0"/>
      <w:marBottom w:val="0"/>
      <w:divBdr>
        <w:top w:val="none" w:sz="0" w:space="0" w:color="auto"/>
        <w:left w:val="none" w:sz="0" w:space="0" w:color="auto"/>
        <w:bottom w:val="none" w:sz="0" w:space="0" w:color="auto"/>
        <w:right w:val="none" w:sz="0" w:space="0" w:color="auto"/>
      </w:divBdr>
      <w:divsChild>
        <w:div w:id="520439572">
          <w:marLeft w:val="0"/>
          <w:marRight w:val="0"/>
          <w:marTop w:val="0"/>
          <w:marBottom w:val="0"/>
          <w:divBdr>
            <w:top w:val="none" w:sz="0" w:space="0" w:color="auto"/>
            <w:left w:val="none" w:sz="0" w:space="0" w:color="auto"/>
            <w:bottom w:val="none" w:sz="0" w:space="0" w:color="auto"/>
            <w:right w:val="none" w:sz="0" w:space="0" w:color="auto"/>
          </w:divBdr>
          <w:divsChild>
            <w:div w:id="713427330">
              <w:marLeft w:val="0"/>
              <w:marRight w:val="0"/>
              <w:marTop w:val="0"/>
              <w:marBottom w:val="0"/>
              <w:divBdr>
                <w:top w:val="none" w:sz="0" w:space="0" w:color="auto"/>
                <w:left w:val="none" w:sz="0" w:space="0" w:color="auto"/>
                <w:bottom w:val="none" w:sz="0" w:space="0" w:color="auto"/>
                <w:right w:val="none" w:sz="0" w:space="0" w:color="auto"/>
              </w:divBdr>
            </w:div>
            <w:div w:id="760028226">
              <w:marLeft w:val="0"/>
              <w:marRight w:val="0"/>
              <w:marTop w:val="0"/>
              <w:marBottom w:val="0"/>
              <w:divBdr>
                <w:top w:val="none" w:sz="0" w:space="0" w:color="auto"/>
                <w:left w:val="none" w:sz="0" w:space="0" w:color="auto"/>
                <w:bottom w:val="none" w:sz="0" w:space="0" w:color="auto"/>
                <w:right w:val="none" w:sz="0" w:space="0" w:color="auto"/>
              </w:divBdr>
            </w:div>
          </w:divsChild>
        </w:div>
        <w:div w:id="1518537316">
          <w:marLeft w:val="0"/>
          <w:marRight w:val="0"/>
          <w:marTop w:val="0"/>
          <w:marBottom w:val="0"/>
          <w:divBdr>
            <w:top w:val="none" w:sz="0" w:space="0" w:color="auto"/>
            <w:left w:val="none" w:sz="0" w:space="0" w:color="auto"/>
            <w:bottom w:val="none" w:sz="0" w:space="0" w:color="auto"/>
            <w:right w:val="none" w:sz="0" w:space="0" w:color="auto"/>
          </w:divBdr>
        </w:div>
        <w:div w:id="619918247">
          <w:marLeft w:val="0"/>
          <w:marRight w:val="0"/>
          <w:marTop w:val="0"/>
          <w:marBottom w:val="0"/>
          <w:divBdr>
            <w:top w:val="none" w:sz="0" w:space="0" w:color="auto"/>
            <w:left w:val="none" w:sz="0" w:space="0" w:color="auto"/>
            <w:bottom w:val="none" w:sz="0" w:space="0" w:color="auto"/>
            <w:right w:val="none" w:sz="0" w:space="0" w:color="auto"/>
          </w:divBdr>
        </w:div>
        <w:div w:id="769357437">
          <w:marLeft w:val="0"/>
          <w:marRight w:val="0"/>
          <w:marTop w:val="0"/>
          <w:marBottom w:val="0"/>
          <w:divBdr>
            <w:top w:val="none" w:sz="0" w:space="0" w:color="auto"/>
            <w:left w:val="none" w:sz="0" w:space="0" w:color="auto"/>
            <w:bottom w:val="none" w:sz="0" w:space="0" w:color="auto"/>
            <w:right w:val="none" w:sz="0" w:space="0" w:color="auto"/>
          </w:divBdr>
        </w:div>
      </w:divsChild>
    </w:div>
    <w:div w:id="1184245240">
      <w:bodyDiv w:val="1"/>
      <w:marLeft w:val="0"/>
      <w:marRight w:val="0"/>
      <w:marTop w:val="0"/>
      <w:marBottom w:val="0"/>
      <w:divBdr>
        <w:top w:val="none" w:sz="0" w:space="0" w:color="auto"/>
        <w:left w:val="none" w:sz="0" w:space="0" w:color="auto"/>
        <w:bottom w:val="none" w:sz="0" w:space="0" w:color="auto"/>
        <w:right w:val="none" w:sz="0" w:space="0" w:color="auto"/>
      </w:divBdr>
    </w:div>
    <w:div w:id="1795516669">
      <w:bodyDiv w:val="1"/>
      <w:marLeft w:val="0"/>
      <w:marRight w:val="0"/>
      <w:marTop w:val="0"/>
      <w:marBottom w:val="0"/>
      <w:divBdr>
        <w:top w:val="none" w:sz="0" w:space="0" w:color="auto"/>
        <w:left w:val="none" w:sz="0" w:space="0" w:color="auto"/>
        <w:bottom w:val="none" w:sz="0" w:space="0" w:color="auto"/>
        <w:right w:val="none" w:sz="0" w:space="0" w:color="auto"/>
      </w:divBdr>
    </w:div>
    <w:div w:id="1910575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F7A9DAA72C2F24384B52493F10F25B4" ma:contentTypeVersion="8" ma:contentTypeDescription="Create a new document." ma:contentTypeScope="" ma:versionID="b121f0d2c0db5e998840ecdd780276ac">
  <xsd:schema xmlns:xsd="http://www.w3.org/2001/XMLSchema" xmlns:xs="http://www.w3.org/2001/XMLSchema" xmlns:p="http://schemas.microsoft.com/office/2006/metadata/properties" xmlns:ns2="b515ec83-4ef5-41c9-ac21-b8366550e83c" xmlns:ns3="eb14191c-4cc5-452b-98d9-1fd3f693084c" targetNamespace="http://schemas.microsoft.com/office/2006/metadata/properties" ma:root="true" ma:fieldsID="1b84a15e458893efae9946a80d0ca132" ns2:_="" ns3:_="">
    <xsd:import namespace="b515ec83-4ef5-41c9-ac21-b8366550e83c"/>
    <xsd:import namespace="eb14191c-4cc5-452b-98d9-1fd3f69308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15ec83-4ef5-41c9-ac21-b8366550e8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14191c-4cc5-452b-98d9-1fd3f693084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6098AA-265F-4CB6-A79B-CDFBB4C9558F}">
  <ds:schemaRefs>
    <ds:schemaRef ds:uri="http://schemas.microsoft.com/sharepoint/v3/contenttype/forms"/>
  </ds:schemaRefs>
</ds:datastoreItem>
</file>

<file path=customXml/itemProps2.xml><?xml version="1.0" encoding="utf-8"?>
<ds:datastoreItem xmlns:ds="http://schemas.openxmlformats.org/officeDocument/2006/customXml" ds:itemID="{FF81E4C0-E566-46D2-9FDB-3765AA6CE1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428A77-3F0D-447E-AB1A-55C35118D2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15ec83-4ef5-41c9-ac21-b8366550e83c"/>
    <ds:schemaRef ds:uri="eb14191c-4cc5-452b-98d9-1fd3f69308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773</TotalTime>
  <Pages>3</Pages>
  <Words>159</Words>
  <Characters>91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iya Krishnan</dc:creator>
  <cp:keywords/>
  <dc:description/>
  <cp:lastModifiedBy>networkuser</cp:lastModifiedBy>
  <cp:revision>28</cp:revision>
  <dcterms:created xsi:type="dcterms:W3CDTF">2023-10-15T10:57:00Z</dcterms:created>
  <dcterms:modified xsi:type="dcterms:W3CDTF">2023-10-18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7A9DAA72C2F24384B52493F10F25B4</vt:lpwstr>
  </property>
</Properties>
</file>